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1F7E5"/>
  <w:body>
    <w:tbl>
      <w:tblPr>
        <w:tblW w:w="6250" w:type="pct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6000"/>
        <w:gridCol w:w="1742"/>
        <w:gridCol w:w="1742"/>
        <w:gridCol w:w="1799"/>
      </w:tblGrid>
      <w:tr w:rsidR="00E86763" w:rsidRPr="005F7C90" w14:paraId="3ACAAD08" w14:textId="77777777" w:rsidTr="00E86763">
        <w:trPr>
          <w:trHeight w:val="180"/>
        </w:trPr>
        <w:tc>
          <w:tcPr>
            <w:tcW w:w="2659" w:type="pct"/>
            <w:vMerge w:val="restart"/>
          </w:tcPr>
          <w:p w14:paraId="5767C747" w14:textId="0AAADD7A" w:rsidR="00E86763" w:rsidRPr="005F7C90" w:rsidRDefault="00000000" w:rsidP="00E86763">
            <w:pPr>
              <w:pStyle w:val="Heading1"/>
              <w:spacing w:before="0"/>
              <w:rPr>
                <w:lang w:val="en-CA"/>
              </w:rPr>
            </w:pPr>
            <w:sdt>
              <w:sdtPr>
                <w:rPr>
                  <w:lang w:val="en-CA"/>
                </w:rPr>
                <w:id w:val="-1123527701"/>
                <w:placeholder>
                  <w:docPart w:val="5F9D18A84A9C48479623439B55F6F86B"/>
                </w:placeholder>
                <w:temporary/>
                <w:showingPlcHdr/>
                <w15:appearance w15:val="hidden"/>
              </w:sdtPr>
              <w:sdtContent>
                <w:r w:rsidR="00E86763" w:rsidRPr="005F7C90">
                  <w:rPr>
                    <w:lang w:val="en-CA"/>
                  </w:rPr>
                  <w:t>Team Meeting minutes</w:t>
                </w:r>
              </w:sdtContent>
            </w:sdt>
          </w:p>
          <w:p w14:paraId="4354C509" w14:textId="57FF441F" w:rsidR="00E86763" w:rsidRPr="005F7C90" w:rsidRDefault="00E86763" w:rsidP="00E86763">
            <w:pPr>
              <w:pStyle w:val="MeetingInfo"/>
              <w:rPr>
                <w:color w:val="auto"/>
                <w:lang w:val="en-CA"/>
              </w:rPr>
            </w:pPr>
            <w:r w:rsidRPr="005F7C90">
              <w:rPr>
                <w:noProof/>
                <w:lang w:val="en-CA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C3824D8" wp14:editId="0F3EECEE">
                      <wp:simplePos x="0" y="0"/>
                      <wp:positionH relativeFrom="column">
                        <wp:posOffset>-885825</wp:posOffset>
                      </wp:positionH>
                      <wp:positionV relativeFrom="paragraph">
                        <wp:posOffset>87630</wp:posOffset>
                      </wp:positionV>
                      <wp:extent cx="439858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39858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B4ABA40" id="Straight Connector 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9.75pt,6.9pt" to="276.6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" strokecolor="#538135 [2409]" strokeweight="1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772" w:type="pct"/>
          </w:tcPr>
          <w:p w14:paraId="59C054C4" w14:textId="4111F236" w:rsidR="00E86763" w:rsidRPr="00E86763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  <w:r w:rsidRPr="00E86763">
              <w:rPr>
                <w:b/>
                <w:bCs/>
                <w:lang w:val="en-CA"/>
              </w:rPr>
              <w:t>From:</w:t>
            </w:r>
          </w:p>
        </w:tc>
        <w:tc>
          <w:tcPr>
            <w:tcW w:w="772" w:type="pct"/>
          </w:tcPr>
          <w:p w14:paraId="2617C6BC" w14:textId="0CCC2641" w:rsidR="00E86763" w:rsidRPr="005F7C90" w:rsidRDefault="00000000" w:rsidP="00E86763">
            <w:pPr>
              <w:pStyle w:val="MeetingInfo"/>
              <w:rPr>
                <w:color w:val="auto"/>
                <w:lang w:val="en-CA"/>
              </w:rPr>
            </w:pPr>
            <w:sdt>
              <w:sdtPr>
                <w:rPr>
                  <w:color w:val="auto"/>
                  <w:lang w:val="en-CA"/>
                </w:rPr>
                <w:id w:val="1333343760"/>
                <w:placeholder>
                  <w:docPart w:val="AB4B390FA80141A99CD92A01F30BA589"/>
                </w:placeholder>
                <w15:appearance w15:val="hidden"/>
              </w:sdtPr>
              <w:sdtContent>
                <w:r w:rsidR="00E86763" w:rsidRPr="0012327E">
                  <w:rPr>
                    <w:color w:val="auto"/>
                    <w:lang w:val="en-CA"/>
                  </w:rPr>
                  <w:t>2023/0</w:t>
                </w:r>
                <w:r w:rsidR="0017649E">
                  <w:rPr>
                    <w:color w:val="auto"/>
                    <w:lang w:val="en-CA"/>
                  </w:rPr>
                  <w:t>3</w:t>
                </w:r>
                <w:r w:rsidR="00E86763" w:rsidRPr="0012327E">
                  <w:rPr>
                    <w:color w:val="auto"/>
                    <w:lang w:val="en-CA"/>
                  </w:rPr>
                  <w:t>/</w:t>
                </w:r>
                <w:r w:rsidR="00B8100C">
                  <w:rPr>
                    <w:color w:val="auto"/>
                    <w:lang w:val="en-CA"/>
                  </w:rPr>
                  <w:t>19</w:t>
                </w:r>
              </w:sdtContent>
            </w:sdt>
            <w:r w:rsidR="00E86763" w:rsidRPr="0012327E">
              <w:rPr>
                <w:color w:val="auto"/>
                <w:lang w:val="en-CA"/>
              </w:rPr>
              <w:t xml:space="preserve"> </w:t>
            </w:r>
          </w:p>
        </w:tc>
        <w:tc>
          <w:tcPr>
            <w:tcW w:w="797" w:type="pct"/>
          </w:tcPr>
          <w:p w14:paraId="792FD350" w14:textId="77777777" w:rsidR="00E86763" w:rsidRPr="005F7C90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39DE3463" w14:textId="77777777" w:rsidTr="00E86763">
        <w:trPr>
          <w:trHeight w:val="270"/>
        </w:trPr>
        <w:tc>
          <w:tcPr>
            <w:tcW w:w="2659" w:type="pct"/>
            <w:vMerge/>
          </w:tcPr>
          <w:p w14:paraId="0C5CE73F" w14:textId="77777777" w:rsidR="00E86763" w:rsidRPr="005F7C90" w:rsidRDefault="00E86763" w:rsidP="00E86763">
            <w:pPr>
              <w:pStyle w:val="Heading1"/>
              <w:spacing w:before="0"/>
              <w:rPr>
                <w:lang w:val="en-CA"/>
              </w:rPr>
            </w:pPr>
          </w:p>
        </w:tc>
        <w:tc>
          <w:tcPr>
            <w:tcW w:w="772" w:type="pct"/>
          </w:tcPr>
          <w:p w14:paraId="493467DD" w14:textId="77777777" w:rsidR="00E86763" w:rsidRDefault="00E86763" w:rsidP="00E86763">
            <w:pPr>
              <w:pStyle w:val="MeetinginfoBold"/>
              <w:rPr>
                <w:lang w:val="en-CA"/>
              </w:rPr>
            </w:pPr>
            <w:r>
              <w:rPr>
                <w:lang w:val="en-CA"/>
              </w:rPr>
              <w:t>To:</w:t>
            </w:r>
          </w:p>
          <w:p w14:paraId="62F79D1A" w14:textId="7A816DE9" w:rsidR="00E86763" w:rsidRPr="0012327E" w:rsidRDefault="00E86763" w:rsidP="00E86763">
            <w:pPr>
              <w:pStyle w:val="MeetinginfoBold"/>
              <w:rPr>
                <w:lang w:val="en-CA"/>
              </w:rPr>
            </w:pPr>
            <w:r w:rsidRPr="0012327E">
              <w:rPr>
                <w:lang w:val="en-CA"/>
              </w:rPr>
              <w:t>Group:</w:t>
            </w:r>
          </w:p>
        </w:tc>
        <w:tc>
          <w:tcPr>
            <w:tcW w:w="772" w:type="pct"/>
            <w:shd w:val="clear" w:color="auto" w:fill="auto"/>
          </w:tcPr>
          <w:p w14:paraId="526281AC" w14:textId="0F6382EA" w:rsidR="00E86763" w:rsidRPr="00E86763" w:rsidRDefault="00E86763" w:rsidP="00E86763">
            <w:pPr>
              <w:pStyle w:val="MeetingInfo"/>
              <w:rPr>
                <w:color w:val="auto"/>
                <w:lang w:val="en-CA"/>
              </w:rPr>
            </w:pPr>
            <w:r w:rsidRPr="00E86763">
              <w:rPr>
                <w:color w:val="auto"/>
                <w:lang w:val="en-CA"/>
              </w:rPr>
              <w:t>2023/0</w:t>
            </w:r>
            <w:r w:rsidR="0017649E">
              <w:rPr>
                <w:color w:val="auto"/>
                <w:lang w:val="en-CA"/>
              </w:rPr>
              <w:t>3</w:t>
            </w:r>
            <w:r w:rsidRPr="00E86763">
              <w:rPr>
                <w:color w:val="auto"/>
                <w:lang w:val="en-CA"/>
              </w:rPr>
              <w:t>/</w:t>
            </w:r>
            <w:r w:rsidR="00B8100C">
              <w:rPr>
                <w:color w:val="auto"/>
                <w:lang w:val="en-CA"/>
              </w:rPr>
              <w:t>24</w:t>
            </w:r>
          </w:p>
          <w:p w14:paraId="63201F78" w14:textId="28159168" w:rsidR="00E86763" w:rsidRPr="00E86763" w:rsidRDefault="00E86763" w:rsidP="00E86763">
            <w:pPr>
              <w:pStyle w:val="MeetinginfoBold"/>
              <w:rPr>
                <w:b w:val="0"/>
                <w:lang w:val="en-CA"/>
              </w:rPr>
            </w:pPr>
            <w:r w:rsidRPr="00E86763">
              <w:rPr>
                <w:b w:val="0"/>
                <w:lang w:val="en-CA"/>
              </w:rPr>
              <w:t>2</w:t>
            </w:r>
          </w:p>
        </w:tc>
        <w:tc>
          <w:tcPr>
            <w:tcW w:w="797" w:type="pct"/>
            <w:shd w:val="clear" w:color="auto" w:fill="auto"/>
          </w:tcPr>
          <w:p w14:paraId="626438A6" w14:textId="338C0C3A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5C2E7989" w14:textId="77777777" w:rsidTr="00E86763">
        <w:trPr>
          <w:trHeight w:val="360"/>
        </w:trPr>
        <w:tc>
          <w:tcPr>
            <w:tcW w:w="2659" w:type="pct"/>
            <w:vMerge/>
          </w:tcPr>
          <w:p w14:paraId="1C8C8C04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156CAC94" w14:textId="5E78082A" w:rsidR="00E86763" w:rsidRPr="0012327E" w:rsidRDefault="00E86763" w:rsidP="00E86763">
            <w:pPr>
              <w:pStyle w:val="MeetinginfoBold"/>
              <w:rPr>
                <w:lang w:val="en-CA"/>
              </w:rPr>
            </w:pPr>
            <w:r w:rsidRPr="0012327E">
              <w:rPr>
                <w:bCs/>
                <w:lang w:val="en-CA"/>
              </w:rPr>
              <w:t>Week</w:t>
            </w:r>
            <w:r>
              <w:rPr>
                <w:bCs/>
                <w:lang w:val="en-CA"/>
              </w:rPr>
              <w:t>:</w:t>
            </w:r>
          </w:p>
        </w:tc>
        <w:tc>
          <w:tcPr>
            <w:tcW w:w="772" w:type="pct"/>
            <w:shd w:val="clear" w:color="auto" w:fill="auto"/>
          </w:tcPr>
          <w:p w14:paraId="3DDE14BD" w14:textId="433641C2" w:rsidR="00E86763" w:rsidRPr="00E86763" w:rsidRDefault="00B8100C" w:rsidP="00E86763">
            <w:pPr>
              <w:pStyle w:val="MeetingInfo"/>
              <w:rPr>
                <w:color w:val="auto"/>
                <w:lang w:val="en-CA"/>
              </w:rPr>
            </w:pPr>
            <w:r>
              <w:rPr>
                <w:color w:val="auto"/>
                <w:lang w:val="en-CA"/>
              </w:rPr>
              <w:t>10</w:t>
            </w:r>
          </w:p>
          <w:p w14:paraId="56E424F5" w14:textId="5052D971" w:rsidR="00E86763" w:rsidRPr="00E86763" w:rsidRDefault="00E86763" w:rsidP="00E86763">
            <w:pPr>
              <w:pStyle w:val="MeetinginfoBold"/>
              <w:rPr>
                <w:b w:val="0"/>
                <w:lang w:val="en-CA"/>
              </w:rPr>
            </w:pPr>
          </w:p>
        </w:tc>
        <w:tc>
          <w:tcPr>
            <w:tcW w:w="797" w:type="pct"/>
            <w:shd w:val="clear" w:color="auto" w:fill="auto"/>
          </w:tcPr>
          <w:p w14:paraId="096AAAFE" w14:textId="271C98BE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1E2C5F4D" w14:textId="77777777" w:rsidTr="00E86763">
        <w:trPr>
          <w:trHeight w:val="360"/>
        </w:trPr>
        <w:tc>
          <w:tcPr>
            <w:tcW w:w="2659" w:type="pct"/>
            <w:vMerge/>
          </w:tcPr>
          <w:p w14:paraId="7DF95D80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07B2EB77" w14:textId="77777777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72" w:type="pct"/>
          </w:tcPr>
          <w:p w14:paraId="1F3CC774" w14:textId="05256C28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97" w:type="pct"/>
          </w:tcPr>
          <w:p w14:paraId="4A9701C9" w14:textId="0448368F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3551EFE4" w14:textId="77777777" w:rsidTr="00E86763">
        <w:trPr>
          <w:trHeight w:val="360"/>
        </w:trPr>
        <w:tc>
          <w:tcPr>
            <w:tcW w:w="2659" w:type="pct"/>
            <w:vMerge/>
          </w:tcPr>
          <w:p w14:paraId="2750DA4D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732CD629" w14:textId="77777777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72" w:type="pct"/>
          </w:tcPr>
          <w:p w14:paraId="63D380D4" w14:textId="75FFD8CB" w:rsidR="00E86763" w:rsidRPr="0012327E" w:rsidRDefault="00E86763" w:rsidP="00E86763">
            <w:pPr>
              <w:pStyle w:val="MeetinginfoBold"/>
              <w:rPr>
                <w:lang w:val="en-CA"/>
              </w:rPr>
            </w:pPr>
          </w:p>
        </w:tc>
        <w:tc>
          <w:tcPr>
            <w:tcW w:w="797" w:type="pct"/>
          </w:tcPr>
          <w:p w14:paraId="25BBEBCD" w14:textId="77777777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  <w:tr w:rsidR="00E86763" w:rsidRPr="005F7C90" w14:paraId="746184FF" w14:textId="77777777" w:rsidTr="00E86763">
        <w:trPr>
          <w:trHeight w:val="492"/>
        </w:trPr>
        <w:tc>
          <w:tcPr>
            <w:tcW w:w="2659" w:type="pct"/>
            <w:vMerge/>
          </w:tcPr>
          <w:p w14:paraId="236CBE32" w14:textId="77777777" w:rsidR="00E86763" w:rsidRPr="005F7C90" w:rsidRDefault="00E86763" w:rsidP="00E86763">
            <w:pPr>
              <w:pStyle w:val="MeetingInfo"/>
              <w:rPr>
                <w:lang w:val="en-CA"/>
              </w:rPr>
            </w:pPr>
          </w:p>
        </w:tc>
        <w:tc>
          <w:tcPr>
            <w:tcW w:w="772" w:type="pct"/>
          </w:tcPr>
          <w:p w14:paraId="7711B1BA" w14:textId="77777777" w:rsidR="00E86763" w:rsidRPr="0012327E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</w:p>
        </w:tc>
        <w:tc>
          <w:tcPr>
            <w:tcW w:w="772" w:type="pct"/>
          </w:tcPr>
          <w:p w14:paraId="1DC938C4" w14:textId="1A20CAD3" w:rsidR="00E86763" w:rsidRPr="0012327E" w:rsidRDefault="00E86763" w:rsidP="00E86763">
            <w:pPr>
              <w:pStyle w:val="MeetingInfo"/>
              <w:rPr>
                <w:b/>
                <w:bCs/>
                <w:color w:val="auto"/>
                <w:lang w:val="en-CA"/>
              </w:rPr>
            </w:pPr>
          </w:p>
        </w:tc>
        <w:tc>
          <w:tcPr>
            <w:tcW w:w="797" w:type="pct"/>
          </w:tcPr>
          <w:p w14:paraId="4B937E4F" w14:textId="77777777" w:rsidR="00E86763" w:rsidRPr="0012327E" w:rsidRDefault="00E86763" w:rsidP="00E86763">
            <w:pPr>
              <w:pStyle w:val="MeetingInfo"/>
              <w:rPr>
                <w:color w:val="auto"/>
                <w:lang w:val="en-CA"/>
              </w:rPr>
            </w:pPr>
          </w:p>
        </w:tc>
      </w:tr>
    </w:tbl>
    <w:sdt>
      <w:sdtPr>
        <w:rPr>
          <w:rFonts w:ascii="Segoe UI" w:hAnsi="Segoe UI" w:cs="Times New Roman (Body CS)"/>
          <w:b/>
          <w:caps/>
          <w:color w:val="385623" w:themeColor="accent6" w:themeShade="80"/>
          <w:sz w:val="24"/>
          <w:lang w:val="en-CA"/>
        </w:rPr>
        <w:id w:val="602459856"/>
        <w:placeholder>
          <w:docPart w:val="2F8D46A61FD944AAA7B47F4D27A04D45"/>
        </w:placeholder>
        <w15:appearance w15:val="hidden"/>
      </w:sdtPr>
      <w:sdtEndPr>
        <w:rPr>
          <w:rFonts w:cstheme="minorBidi"/>
          <w:b w:val="0"/>
          <w:caps w:val="0"/>
          <w:color w:val="auto"/>
        </w:rPr>
      </w:sdtEndPr>
      <w:sdtContent>
        <w:p w14:paraId="753B87DC" w14:textId="16CD92E4" w:rsidR="007139D6" w:rsidRPr="00D41AFE" w:rsidRDefault="007139D6" w:rsidP="00C8000D">
          <w:pPr>
            <w:pStyle w:val="SubHead"/>
            <w:spacing w:before="0" w:after="240"/>
            <w:rPr>
              <w:lang w:val="en-CA"/>
            </w:rPr>
          </w:pPr>
          <w:r w:rsidRPr="00D41AFE">
            <w:rPr>
              <w:lang w:val="en-CA"/>
            </w:rPr>
            <w:t>Group members</w:t>
          </w:r>
        </w:p>
        <w:p w14:paraId="07D7F245" w14:textId="77777777" w:rsidR="007139D6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>Luis Palacios</w:t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802103) </w:t>
          </w:r>
        </w:p>
        <w:p w14:paraId="0275F18D" w14:textId="77777777" w:rsidR="007139D6" w:rsidRPr="00D41AFE" w:rsidRDefault="007139D6" w:rsidP="00C8000D">
          <w:pPr>
            <w:spacing w:after="0"/>
            <w:rPr>
              <w:lang w:val="en-CA"/>
            </w:rPr>
          </w:pPr>
          <w:proofErr w:type="spellStart"/>
          <w:r w:rsidRPr="00D41AFE">
            <w:rPr>
              <w:lang w:val="en-CA"/>
            </w:rPr>
            <w:t>Eranga</w:t>
          </w:r>
          <w:proofErr w:type="spellEnd"/>
          <w:r w:rsidRPr="00D41AFE">
            <w:rPr>
              <w:lang w:val="en-CA"/>
            </w:rPr>
            <w:t xml:space="preserve"> </w:t>
          </w:r>
          <w:proofErr w:type="spellStart"/>
          <w:r w:rsidRPr="00D41AFE">
            <w:rPr>
              <w:lang w:val="en-CA"/>
            </w:rPr>
            <w:t>Kumanayake</w:t>
          </w:r>
          <w:proofErr w:type="spellEnd"/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87857) </w:t>
          </w:r>
        </w:p>
        <w:p w14:paraId="01C04F58" w14:textId="77777777" w:rsidR="007139D6" w:rsidRPr="00D41AFE" w:rsidRDefault="007139D6" w:rsidP="00C8000D">
          <w:pPr>
            <w:spacing w:after="0"/>
            <w:rPr>
              <w:lang w:val="en-CA"/>
            </w:rPr>
          </w:pPr>
          <w:proofErr w:type="spellStart"/>
          <w:r w:rsidRPr="00D41AFE">
            <w:rPr>
              <w:lang w:val="en-CA"/>
            </w:rPr>
            <w:t>Sagarkumar</w:t>
          </w:r>
          <w:proofErr w:type="spellEnd"/>
          <w:r w:rsidRPr="00D41AFE">
            <w:rPr>
              <w:lang w:val="en-CA"/>
            </w:rPr>
            <w:t xml:space="preserve"> Parmar</w:t>
          </w:r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69644) </w:t>
          </w:r>
        </w:p>
        <w:p w14:paraId="49B0A163" w14:textId="77777777" w:rsidR="007139D6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Neha </w:t>
          </w:r>
          <w:proofErr w:type="spellStart"/>
          <w:r w:rsidRPr="00D41AFE">
            <w:rPr>
              <w:lang w:val="en-CA"/>
            </w:rPr>
            <w:t>Dewangan</w:t>
          </w:r>
          <w:proofErr w:type="spellEnd"/>
          <w:r w:rsidRPr="00D41AFE">
            <w:rPr>
              <w:lang w:val="en-CA"/>
            </w:rPr>
            <w:tab/>
          </w:r>
          <w:r w:rsidRPr="00D41AFE">
            <w:rPr>
              <w:lang w:val="en-CA"/>
            </w:rPr>
            <w:tab/>
            <w:t xml:space="preserve">(0768997) </w:t>
          </w:r>
        </w:p>
        <w:p w14:paraId="138F90DD" w14:textId="77777777" w:rsidR="00C8000D" w:rsidRPr="00D41AFE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Grace </w:t>
          </w:r>
          <w:proofErr w:type="spellStart"/>
          <w:r w:rsidRPr="00D41AFE">
            <w:rPr>
              <w:lang w:val="en-CA"/>
            </w:rPr>
            <w:t>Aniyankunju</w:t>
          </w:r>
          <w:proofErr w:type="spellEnd"/>
          <w:r w:rsidRPr="00D41AFE">
            <w:rPr>
              <w:lang w:val="en-CA"/>
            </w:rPr>
            <w:t xml:space="preserve"> Mathai</w:t>
          </w:r>
          <w:r w:rsidRPr="00D41AFE">
            <w:rPr>
              <w:lang w:val="en-CA"/>
            </w:rPr>
            <w:tab/>
            <w:t>(0792039)</w:t>
          </w:r>
        </w:p>
        <w:p w14:paraId="0C38F382" w14:textId="77777777" w:rsidR="0048086F" w:rsidRDefault="0048086F" w:rsidP="00C8000D">
          <w:pPr>
            <w:spacing w:after="0"/>
            <w:rPr>
              <w:lang w:val="en-CA"/>
            </w:rPr>
          </w:pPr>
        </w:p>
        <w:p w14:paraId="2F7F3868" w14:textId="77777777" w:rsidR="0048086F" w:rsidRDefault="0048086F" w:rsidP="00C8000D">
          <w:pPr>
            <w:spacing w:after="0"/>
            <w:rPr>
              <w:lang w:val="en-CA"/>
            </w:rPr>
          </w:pPr>
        </w:p>
        <w:p w14:paraId="2A3F86AE" w14:textId="6F7D07BA" w:rsidR="0048086F" w:rsidRDefault="0048086F" w:rsidP="0048086F">
          <w:pPr>
            <w:pStyle w:val="SubHead"/>
            <w:rPr>
              <w:lang w:val="en-CA"/>
            </w:rPr>
          </w:pPr>
          <w:r>
            <w:rPr>
              <w:lang w:val="en-CA"/>
            </w:rPr>
            <w:t>Week Meetings</w:t>
          </w:r>
        </w:p>
        <w:tbl>
          <w:tblPr>
            <w:tblStyle w:val="TableGridLight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1838"/>
            <w:gridCol w:w="1748"/>
            <w:gridCol w:w="1748"/>
            <w:gridCol w:w="2316"/>
          </w:tblGrid>
          <w:tr w:rsidR="0048086F" w:rsidRPr="0048086F" w14:paraId="15EE0619" w14:textId="613569AD" w:rsidTr="00F557CD">
            <w:tc>
              <w:tcPr>
                <w:tcW w:w="1838" w:type="dxa"/>
                <w:tcBorders>
                  <w:bottom w:val="single" w:sz="4" w:space="0" w:color="auto"/>
                </w:tcBorders>
              </w:tcPr>
              <w:p w14:paraId="2655CBD7" w14:textId="0B92F344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at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4479C269" w14:textId="2B603004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Tim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0E23FEAE" w14:textId="0E9F447B" w:rsidR="0048086F" w:rsidRPr="0048086F" w:rsidRDefault="0048086F" w:rsidP="0048086F">
                <w:pPr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uration</w:t>
                </w:r>
              </w:p>
            </w:tc>
            <w:tc>
              <w:tcPr>
                <w:tcW w:w="2316" w:type="dxa"/>
                <w:tcBorders>
                  <w:bottom w:val="single" w:sz="4" w:space="0" w:color="auto"/>
                </w:tcBorders>
              </w:tcPr>
              <w:p w14:paraId="5923EDB5" w14:textId="310CD26A" w:rsidR="0048086F" w:rsidRPr="0048086F" w:rsidRDefault="00F557CD" w:rsidP="0048086F">
                <w:pPr>
                  <w:rPr>
                    <w:b/>
                    <w:bCs/>
                    <w:lang w:val="en-CA"/>
                  </w:rPr>
                </w:pPr>
                <w:r>
                  <w:rPr>
                    <w:b/>
                    <w:bCs/>
                    <w:lang w:val="en-CA"/>
                  </w:rPr>
                  <w:t>Location</w:t>
                </w:r>
              </w:p>
            </w:tc>
          </w:tr>
          <w:tr w:rsidR="00C03AF1" w14:paraId="17FFEE4C" w14:textId="77777777" w:rsidTr="00F557CD">
            <w:tc>
              <w:tcPr>
                <w:tcW w:w="1838" w:type="dxa"/>
                <w:tcBorders>
                  <w:top w:val="single" w:sz="4" w:space="0" w:color="auto"/>
                </w:tcBorders>
              </w:tcPr>
              <w:p w14:paraId="61AC917A" w14:textId="661DFB99" w:rsidR="00C03AF1" w:rsidRDefault="0017649E" w:rsidP="0048086F">
                <w:pPr>
                  <w:rPr>
                    <w:lang w:val="en-CA"/>
                  </w:rPr>
                </w:pPr>
                <w:proofErr w:type="gramStart"/>
                <w:r>
                  <w:rPr>
                    <w:lang w:val="en-CA"/>
                  </w:rPr>
                  <w:t>Mar</w:t>
                </w:r>
                <w:r w:rsidR="00C03AF1">
                  <w:rPr>
                    <w:lang w:val="en-CA"/>
                  </w:rPr>
                  <w:t>,</w:t>
                </w:r>
                <w:proofErr w:type="gramEnd"/>
                <w:r w:rsidR="00C03AF1">
                  <w:rPr>
                    <w:lang w:val="en-CA"/>
                  </w:rPr>
                  <w:t xml:space="preserve"> </w:t>
                </w:r>
                <w:r w:rsidR="00C76589">
                  <w:rPr>
                    <w:lang w:val="en-CA"/>
                  </w:rPr>
                  <w:t>2</w:t>
                </w:r>
                <w:r w:rsidR="00A75599">
                  <w:rPr>
                    <w:lang w:val="en-CA"/>
                  </w:rPr>
                  <w:t>0</w:t>
                </w:r>
                <w:r w:rsidR="00C03AF1" w:rsidRPr="00C03AF1">
                  <w:rPr>
                    <w:vertAlign w:val="superscript"/>
                    <w:lang w:val="en-CA"/>
                  </w:rPr>
                  <w:t>th</w:t>
                </w:r>
                <w:r w:rsidR="00C03AF1">
                  <w:rPr>
                    <w:lang w:val="en-CA"/>
                  </w:rPr>
                  <w:t xml:space="preserve"> 2023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</w:tcPr>
              <w:p w14:paraId="3455F23A" w14:textId="5DD26422" w:rsidR="00C03AF1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</w:t>
                </w:r>
                <w:r w:rsidR="00A75599">
                  <w:rPr>
                    <w:lang w:val="en-CA"/>
                  </w:rPr>
                  <w:t>1</w:t>
                </w:r>
                <w:r w:rsidR="0017649E">
                  <w:rPr>
                    <w:lang w:val="en-CA"/>
                  </w:rPr>
                  <w:t>:00</w:t>
                </w:r>
                <w:r w:rsidR="002259FB">
                  <w:rPr>
                    <w:lang w:val="en-CA"/>
                  </w:rPr>
                  <w:t xml:space="preserve"> </w:t>
                </w:r>
                <w:r>
                  <w:rPr>
                    <w:lang w:val="en-CA"/>
                  </w:rPr>
                  <w:t>am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</w:tcPr>
              <w:p w14:paraId="603A6D0A" w14:textId="38DC45AF" w:rsidR="00C03AF1" w:rsidRDefault="00A75599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</w:t>
                </w:r>
                <w:r w:rsidR="00C03AF1">
                  <w:rPr>
                    <w:lang w:val="en-CA"/>
                  </w:rPr>
                  <w:t xml:space="preserve"> </w:t>
                </w:r>
                <w:proofErr w:type="gramStart"/>
                <w:r w:rsidR="00C03AF1">
                  <w:rPr>
                    <w:lang w:val="en-CA"/>
                  </w:rPr>
                  <w:t>hrs</w:t>
                </w:r>
                <w:proofErr w:type="gramEnd"/>
              </w:p>
            </w:tc>
            <w:tc>
              <w:tcPr>
                <w:tcW w:w="2316" w:type="dxa"/>
                <w:tcBorders>
                  <w:top w:val="single" w:sz="4" w:space="0" w:color="auto"/>
                </w:tcBorders>
              </w:tcPr>
              <w:p w14:paraId="3C760DE5" w14:textId="7281EE73" w:rsidR="00C03AF1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  <w:tr w:rsidR="00A75599" w14:paraId="565FA236" w14:textId="77777777" w:rsidTr="00F557CD">
            <w:tc>
              <w:tcPr>
                <w:tcW w:w="1838" w:type="dxa"/>
              </w:tcPr>
              <w:p w14:paraId="559C03C4" w14:textId="0FB8BA15" w:rsidR="00A75599" w:rsidRDefault="00A75599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 xml:space="preserve">Mar, </w:t>
                </w:r>
                <w:proofErr w:type="gramStart"/>
                <w:r>
                  <w:rPr>
                    <w:lang w:val="en-CA"/>
                  </w:rPr>
                  <w:t>22</w:t>
                </w:r>
                <w:r w:rsidRPr="00C03AF1">
                  <w:rPr>
                    <w:vertAlign w:val="superscript"/>
                    <w:lang w:val="en-CA"/>
                  </w:rPr>
                  <w:t>th</w:t>
                </w:r>
                <w:proofErr w:type="gramEnd"/>
                <w:r>
                  <w:rPr>
                    <w:lang w:val="en-CA"/>
                  </w:rPr>
                  <w:t xml:space="preserve"> 2023</w:t>
                </w:r>
              </w:p>
            </w:tc>
            <w:tc>
              <w:tcPr>
                <w:tcW w:w="1748" w:type="dxa"/>
              </w:tcPr>
              <w:p w14:paraId="5D49555C" w14:textId="3CC7682F" w:rsidR="00A75599" w:rsidRDefault="00A75599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0:00 am</w:t>
                </w:r>
              </w:p>
            </w:tc>
            <w:tc>
              <w:tcPr>
                <w:tcW w:w="1748" w:type="dxa"/>
              </w:tcPr>
              <w:p w14:paraId="615C9E7C" w14:textId="1D0B9B4C" w:rsidR="00A75599" w:rsidRDefault="00A75599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1.5</w:t>
                </w:r>
                <w:r>
                  <w:rPr>
                    <w:lang w:val="en-CA"/>
                  </w:rPr>
                  <w:t xml:space="preserve"> hrs</w:t>
                </w:r>
              </w:p>
            </w:tc>
            <w:tc>
              <w:tcPr>
                <w:tcW w:w="2316" w:type="dxa"/>
              </w:tcPr>
              <w:p w14:paraId="3938E2C0" w14:textId="6F57EAA2" w:rsidR="00A75599" w:rsidRDefault="00A75599" w:rsidP="00A75599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  <w:tr w:rsidR="0048086F" w14:paraId="494314AF" w14:textId="7F1ECB82" w:rsidTr="00F557CD">
            <w:tc>
              <w:tcPr>
                <w:tcW w:w="1838" w:type="dxa"/>
              </w:tcPr>
              <w:p w14:paraId="6887F42C" w14:textId="4F8BDD68" w:rsidR="0048086F" w:rsidRDefault="0017649E" w:rsidP="0048086F">
                <w:pPr>
                  <w:rPr>
                    <w:lang w:val="en-CA"/>
                  </w:rPr>
                </w:pPr>
                <w:proofErr w:type="gramStart"/>
                <w:r>
                  <w:rPr>
                    <w:lang w:val="en-CA"/>
                  </w:rPr>
                  <w:t>Mar</w:t>
                </w:r>
                <w:r w:rsidR="0048086F">
                  <w:rPr>
                    <w:lang w:val="en-CA"/>
                  </w:rPr>
                  <w:t>,</w:t>
                </w:r>
                <w:proofErr w:type="gramEnd"/>
                <w:r w:rsidR="0048086F">
                  <w:rPr>
                    <w:lang w:val="en-CA"/>
                  </w:rPr>
                  <w:t xml:space="preserve"> </w:t>
                </w:r>
                <w:r w:rsidR="00C76589">
                  <w:rPr>
                    <w:lang w:val="en-CA"/>
                  </w:rPr>
                  <w:t>24</w:t>
                </w:r>
                <w:r w:rsidR="00C03AF1" w:rsidRPr="00C03AF1">
                  <w:rPr>
                    <w:vertAlign w:val="superscript"/>
                    <w:lang w:val="en-CA"/>
                  </w:rPr>
                  <w:t>th</w:t>
                </w:r>
                <w:r w:rsidR="00C03AF1">
                  <w:rPr>
                    <w:lang w:val="en-CA"/>
                  </w:rPr>
                  <w:t xml:space="preserve"> </w:t>
                </w:r>
                <w:r w:rsidR="0048086F">
                  <w:rPr>
                    <w:lang w:val="en-CA"/>
                  </w:rPr>
                  <w:t>2023</w:t>
                </w:r>
              </w:p>
            </w:tc>
            <w:tc>
              <w:tcPr>
                <w:tcW w:w="1748" w:type="dxa"/>
              </w:tcPr>
              <w:p w14:paraId="42AF37FE" w14:textId="709E9F9A" w:rsidR="0048086F" w:rsidRDefault="00C03AF1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2</w:t>
                </w:r>
                <w:r w:rsidR="0048086F">
                  <w:rPr>
                    <w:lang w:val="en-CA"/>
                  </w:rPr>
                  <w:t>:00</w:t>
                </w:r>
                <w:r w:rsidR="002259FB">
                  <w:rPr>
                    <w:lang w:val="en-CA"/>
                  </w:rPr>
                  <w:t xml:space="preserve"> </w:t>
                </w:r>
                <w:r w:rsidR="0048086F">
                  <w:rPr>
                    <w:lang w:val="en-CA"/>
                  </w:rPr>
                  <w:t>pm</w:t>
                </w:r>
              </w:p>
            </w:tc>
            <w:tc>
              <w:tcPr>
                <w:tcW w:w="1748" w:type="dxa"/>
              </w:tcPr>
              <w:p w14:paraId="5703D65A" w14:textId="5FBF2A04" w:rsidR="0048086F" w:rsidRDefault="00C76589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>4</w:t>
                </w:r>
                <w:r w:rsidR="0048086F">
                  <w:rPr>
                    <w:lang w:val="en-CA"/>
                  </w:rPr>
                  <w:t xml:space="preserve"> hrs</w:t>
                </w:r>
              </w:p>
            </w:tc>
            <w:tc>
              <w:tcPr>
                <w:tcW w:w="2316" w:type="dxa"/>
              </w:tcPr>
              <w:p w14:paraId="5B724059" w14:textId="1CAA7C95" w:rsidR="0048086F" w:rsidRDefault="00F557CD" w:rsidP="0048086F">
                <w:pPr>
                  <w:rPr>
                    <w:lang w:val="en-CA"/>
                  </w:rPr>
                </w:pPr>
                <w:r>
                  <w:rPr>
                    <w:lang w:val="en-CA"/>
                  </w:rPr>
                  <w:t xml:space="preserve">St Clair </w:t>
                </w:r>
                <w:r w:rsidR="0048086F">
                  <w:rPr>
                    <w:lang w:val="en-CA"/>
                  </w:rPr>
                  <w:t>Campus</w:t>
                </w:r>
              </w:p>
            </w:tc>
          </w:tr>
        </w:tbl>
        <w:p w14:paraId="182C2935" w14:textId="2A9E5233" w:rsidR="007139D6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   </w:t>
          </w:r>
        </w:p>
        <w:p w14:paraId="16C42A19" w14:textId="1576D4FE" w:rsidR="0048086F" w:rsidRDefault="0048086F" w:rsidP="00C8000D">
          <w:pPr>
            <w:spacing w:after="0"/>
            <w:rPr>
              <w:lang w:val="en-CA"/>
            </w:rPr>
          </w:pPr>
        </w:p>
        <w:p w14:paraId="0AD5CBA6" w14:textId="77777777" w:rsidR="0048086F" w:rsidRPr="00D41AFE" w:rsidRDefault="00000000" w:rsidP="00C8000D">
          <w:pPr>
            <w:spacing w:after="0"/>
            <w:rPr>
              <w:lang w:val="en-CA"/>
            </w:rPr>
          </w:pPr>
        </w:p>
      </w:sdtContent>
    </w:sdt>
    <w:p w14:paraId="713584B5" w14:textId="77777777" w:rsidR="007139D6" w:rsidRPr="00D41AFE" w:rsidRDefault="00000000" w:rsidP="00C8000D">
      <w:pPr>
        <w:pStyle w:val="SubHead"/>
        <w:spacing w:before="0" w:line="276" w:lineRule="auto"/>
        <w:rPr>
          <w:lang w:val="en-CA"/>
        </w:rPr>
      </w:pPr>
      <w:sdt>
        <w:sdtPr>
          <w:rPr>
            <w:lang w:val="en-CA"/>
          </w:rPr>
          <w:id w:val="-2124529540"/>
          <w:placeholder>
            <w:docPart w:val="7E0760F674FD498288D0A71BC641009D"/>
          </w:placeholder>
          <w:showingPlcHdr/>
          <w15:appearance w15:val="hidden"/>
        </w:sdtPr>
        <w:sdtContent>
          <w:r w:rsidR="007139D6" w:rsidRPr="00D41AFE">
            <w:rPr>
              <w:lang w:val="en-CA"/>
            </w:rPr>
            <w:t>Agenda items</w:t>
          </w:r>
        </w:sdtContent>
      </w:sdt>
      <w:r w:rsidR="007139D6" w:rsidRPr="00D41AFE">
        <w:rPr>
          <w:lang w:val="en-CA"/>
        </w:rPr>
        <w:t xml:space="preserve"> </w:t>
      </w:r>
    </w:p>
    <w:p w14:paraId="6E39DD75" w14:textId="756E5444" w:rsidR="00E94E68" w:rsidRPr="00D41AFE" w:rsidRDefault="00C76589" w:rsidP="00E94E68">
      <w:pPr>
        <w:pStyle w:val="ListNumber"/>
        <w:rPr>
          <w:lang w:val="en-CA"/>
        </w:rPr>
      </w:pPr>
      <w:r>
        <w:rPr>
          <w:lang w:val="en-CA"/>
        </w:rPr>
        <w:t xml:space="preserve">Loading all </w:t>
      </w:r>
      <w:r w:rsidR="00071AB2">
        <w:rPr>
          <w:lang w:val="en-CA"/>
        </w:rPr>
        <w:t>year’s</w:t>
      </w:r>
      <w:r>
        <w:rPr>
          <w:lang w:val="en-CA"/>
        </w:rPr>
        <w:t xml:space="preserve"> shortage historical data package into a single file dataset</w:t>
      </w:r>
    </w:p>
    <w:p w14:paraId="3CF1D4A1" w14:textId="5FA7EECD" w:rsidR="00E94E68" w:rsidRPr="00D41AFE" w:rsidRDefault="00C76589" w:rsidP="00E94E68">
      <w:pPr>
        <w:pStyle w:val="ListNumber"/>
        <w:rPr>
          <w:lang w:val="en-CA"/>
        </w:rPr>
      </w:pPr>
      <w:r>
        <w:rPr>
          <w:lang w:val="en-CA"/>
        </w:rPr>
        <w:t xml:space="preserve">Run single automatized process to load, unzip and combine all </w:t>
      </w:r>
      <w:r w:rsidR="00071AB2">
        <w:rPr>
          <w:lang w:val="en-CA"/>
        </w:rPr>
        <w:t xml:space="preserve">DPD </w:t>
      </w:r>
      <w:r>
        <w:rPr>
          <w:lang w:val="en-CA"/>
        </w:rPr>
        <w:t xml:space="preserve">dataset </w:t>
      </w:r>
      <w:r w:rsidR="00071AB2">
        <w:rPr>
          <w:lang w:val="en-CA"/>
        </w:rPr>
        <w:t>in Python notebook</w:t>
      </w:r>
    </w:p>
    <w:p w14:paraId="034FB678" w14:textId="112D1704" w:rsidR="00E94E68" w:rsidRPr="00D41AFE" w:rsidRDefault="00071AB2" w:rsidP="00E94E68">
      <w:pPr>
        <w:pStyle w:val="ListNumber"/>
        <w:rPr>
          <w:lang w:val="en-CA"/>
        </w:rPr>
      </w:pPr>
      <w:r>
        <w:rPr>
          <w:lang w:val="en-CA"/>
        </w:rPr>
        <w:t>Start the first predicted modules for shortages drugs based into historical data.</w:t>
      </w:r>
    </w:p>
    <w:p w14:paraId="2417C7D4" w14:textId="34938628" w:rsidR="00E94E68" w:rsidRDefault="00071AB2" w:rsidP="00E94E68">
      <w:pPr>
        <w:pStyle w:val="ListNumber"/>
        <w:rPr>
          <w:lang w:val="en-CA"/>
        </w:rPr>
      </w:pPr>
      <w:r>
        <w:rPr>
          <w:lang w:val="en-CA"/>
        </w:rPr>
        <w:t>Find an automatized process to extract and combine all shortages dataset or develop an API task in order to avoid get data manually.</w:t>
      </w:r>
    </w:p>
    <w:p w14:paraId="33F69207" w14:textId="77777777" w:rsidR="0048086F" w:rsidRPr="00D41AFE" w:rsidRDefault="0048086F" w:rsidP="0048086F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5B49899" w14:textId="77777777" w:rsidR="007139D6" w:rsidRPr="00D41AFE" w:rsidRDefault="007139D6" w:rsidP="00C8000D">
      <w:pPr>
        <w:pStyle w:val="ListNumber"/>
        <w:numPr>
          <w:ilvl w:val="0"/>
          <w:numId w:val="0"/>
        </w:numPr>
        <w:spacing w:before="0"/>
        <w:jc w:val="right"/>
        <w:rPr>
          <w:lang w:val="en-CA"/>
        </w:rPr>
      </w:pPr>
    </w:p>
    <w:tbl>
      <w:tblPr>
        <w:tblStyle w:val="TableGridLight"/>
        <w:tblW w:w="9445" w:type="dxa"/>
        <w:tblLayout w:type="fixed"/>
        <w:tblCellMar>
          <w:bottom w:w="57" w:type="dxa"/>
        </w:tblCellMar>
        <w:tblLook w:val="0420" w:firstRow="1" w:lastRow="0" w:firstColumn="0" w:lastColumn="0" w:noHBand="0" w:noVBand="1"/>
      </w:tblPr>
      <w:tblGrid>
        <w:gridCol w:w="4855"/>
        <w:gridCol w:w="1530"/>
        <w:gridCol w:w="1620"/>
        <w:gridCol w:w="1440"/>
      </w:tblGrid>
      <w:tr w:rsidR="007139D6" w:rsidRPr="00D41AFE" w14:paraId="6A75AB6C" w14:textId="77777777" w:rsidTr="00BB5F5A">
        <w:trPr>
          <w:trHeight w:val="692"/>
        </w:trPr>
        <w:tc>
          <w:tcPr>
            <w:tcW w:w="4855" w:type="dxa"/>
            <w:shd w:val="clear" w:color="auto" w:fill="548235"/>
            <w:vAlign w:val="center"/>
          </w:tcPr>
          <w:p w14:paraId="7E4A09BF" w14:textId="08007B19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lastRenderedPageBreak/>
              <w:t>Action Items</w:t>
            </w:r>
          </w:p>
        </w:tc>
        <w:tc>
          <w:tcPr>
            <w:tcW w:w="1530" w:type="dxa"/>
            <w:shd w:val="clear" w:color="auto" w:fill="548235"/>
            <w:vAlign w:val="center"/>
          </w:tcPr>
          <w:p w14:paraId="7964ED21" w14:textId="4CAA7834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Owner(s)</w:t>
            </w:r>
          </w:p>
        </w:tc>
        <w:tc>
          <w:tcPr>
            <w:tcW w:w="1620" w:type="dxa"/>
            <w:shd w:val="clear" w:color="auto" w:fill="548235"/>
            <w:vAlign w:val="center"/>
          </w:tcPr>
          <w:p w14:paraId="2FE9F7DC" w14:textId="4FE61354" w:rsidR="001F777C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Deadline</w:t>
            </w:r>
          </w:p>
        </w:tc>
        <w:tc>
          <w:tcPr>
            <w:tcW w:w="1440" w:type="dxa"/>
            <w:shd w:val="clear" w:color="auto" w:fill="548235"/>
            <w:vAlign w:val="center"/>
          </w:tcPr>
          <w:p w14:paraId="3DD689EA" w14:textId="3343D96C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Status</w:t>
            </w:r>
          </w:p>
        </w:tc>
      </w:tr>
      <w:tr w:rsidR="00ED015C" w:rsidRPr="00D41AFE" w14:paraId="485FB16B" w14:textId="77777777" w:rsidTr="00BB5F5A">
        <w:trPr>
          <w:trHeight w:val="2099"/>
        </w:trPr>
        <w:tc>
          <w:tcPr>
            <w:tcW w:w="4855" w:type="dxa"/>
            <w:vAlign w:val="center"/>
          </w:tcPr>
          <w:p w14:paraId="6F463B35" w14:textId="77777777" w:rsidR="00BB5F5A" w:rsidRDefault="00A73242" w:rsidP="00B05686">
            <w:pPr>
              <w:rPr>
                <w:szCs w:val="24"/>
                <w:lang w:val="en-CA"/>
              </w:rPr>
            </w:pPr>
            <w:r>
              <w:rPr>
                <w:szCs w:val="24"/>
                <w:lang w:val="en-CA"/>
              </w:rPr>
              <w:t>Create first python notebook to load all years historical shortage datasets. Calculating number of days of shortage, and creating first predictions based in number of days.</w:t>
            </w:r>
          </w:p>
          <w:p w14:paraId="3F3E5122" w14:textId="54744D46" w:rsidR="00A73242" w:rsidRPr="00D41AFE" w:rsidRDefault="00A73242" w:rsidP="00B05686">
            <w:pPr>
              <w:rPr>
                <w:sz w:val="22"/>
                <w:szCs w:val="18"/>
                <w:lang w:val="en-CA"/>
              </w:rPr>
            </w:pPr>
            <w:r>
              <w:rPr>
                <w:szCs w:val="24"/>
                <w:lang w:val="en-CA"/>
              </w:rPr>
              <w:t xml:space="preserve">Reading chapter 1 and 2 “Storytelling of you” </w:t>
            </w:r>
          </w:p>
        </w:tc>
        <w:tc>
          <w:tcPr>
            <w:tcW w:w="1530" w:type="dxa"/>
            <w:vAlign w:val="center"/>
          </w:tcPr>
          <w:p w14:paraId="54BB6BB4" w14:textId="23C9854E" w:rsidR="00ED015C" w:rsidRPr="00D41AFE" w:rsidRDefault="00ED015C" w:rsidP="00BB5F5A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 xml:space="preserve">Luis </w:t>
            </w:r>
          </w:p>
        </w:tc>
        <w:tc>
          <w:tcPr>
            <w:tcW w:w="1620" w:type="dxa"/>
            <w:vAlign w:val="center"/>
          </w:tcPr>
          <w:p w14:paraId="351FB6E0" w14:textId="185B2E98" w:rsidR="00ED015C" w:rsidRPr="00D41AFE" w:rsidRDefault="00E94E68" w:rsidP="00BB5F5A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2023/0</w:t>
            </w:r>
            <w:r w:rsidR="00BB5F5A">
              <w:rPr>
                <w:lang w:val="en-CA"/>
              </w:rPr>
              <w:t>3</w:t>
            </w:r>
            <w:r w:rsidRPr="00D41AFE">
              <w:rPr>
                <w:lang w:val="en-CA"/>
              </w:rPr>
              <w:t>/</w:t>
            </w:r>
            <w:r w:rsidR="00A73242">
              <w:rPr>
                <w:lang w:val="en-CA"/>
              </w:rPr>
              <w:t>24</w:t>
            </w:r>
          </w:p>
        </w:tc>
        <w:tc>
          <w:tcPr>
            <w:tcW w:w="1440" w:type="dxa"/>
            <w:vAlign w:val="center"/>
          </w:tcPr>
          <w:p w14:paraId="1CB78B17" w14:textId="20613A0D" w:rsidR="00ED015C" w:rsidRPr="00D41AFE" w:rsidRDefault="00B05686" w:rsidP="00BB5F5A">
            <w:pPr>
              <w:spacing w:line="276" w:lineRule="auto"/>
              <w:rPr>
                <w:lang w:val="en-CA"/>
              </w:rPr>
            </w:pPr>
            <w:r w:rsidRPr="00BB5F5A">
              <w:rPr>
                <w:b/>
                <w:bCs/>
                <w:color w:val="538135" w:themeColor="accent6" w:themeShade="BF"/>
                <w:lang w:val="en-CA"/>
              </w:rPr>
              <w:t>Done</w:t>
            </w:r>
          </w:p>
        </w:tc>
      </w:tr>
      <w:tr w:rsidR="00B05686" w:rsidRPr="00D41AFE" w14:paraId="3BD5E28E" w14:textId="77777777" w:rsidTr="00BB5F5A">
        <w:trPr>
          <w:trHeight w:val="1471"/>
        </w:trPr>
        <w:tc>
          <w:tcPr>
            <w:tcW w:w="4855" w:type="dxa"/>
            <w:vAlign w:val="center"/>
          </w:tcPr>
          <w:p w14:paraId="1A263B54" w14:textId="2272DA5E" w:rsidR="00B05686" w:rsidRPr="00D41AFE" w:rsidRDefault="00B05686" w:rsidP="00B05686">
            <w:pPr>
              <w:spacing w:line="276" w:lineRule="auto"/>
              <w:rPr>
                <w:sz w:val="22"/>
                <w:szCs w:val="18"/>
                <w:lang w:val="en-CA"/>
              </w:rPr>
            </w:pPr>
            <w:r w:rsidRPr="00B05686">
              <w:rPr>
                <w:sz w:val="22"/>
                <w:szCs w:val="18"/>
                <w:lang w:val="en-CA"/>
              </w:rPr>
              <w:t xml:space="preserve">Integrated shortage data with drug table, created visualizations using the fields such as location, date, status, </w:t>
            </w:r>
            <w:proofErr w:type="spellStart"/>
            <w:r w:rsidRPr="00B05686">
              <w:rPr>
                <w:sz w:val="22"/>
                <w:szCs w:val="18"/>
                <w:lang w:val="en-CA"/>
              </w:rPr>
              <w:t>drug_code</w:t>
            </w:r>
            <w:proofErr w:type="spellEnd"/>
            <w:r w:rsidRPr="00B05686">
              <w:rPr>
                <w:sz w:val="22"/>
                <w:szCs w:val="18"/>
                <w:lang w:val="en-CA"/>
              </w:rPr>
              <w:t xml:space="preserve">, </w:t>
            </w:r>
            <w:proofErr w:type="spellStart"/>
            <w:r w:rsidRPr="00B05686">
              <w:rPr>
                <w:sz w:val="22"/>
                <w:szCs w:val="18"/>
                <w:lang w:val="en-CA"/>
              </w:rPr>
              <w:t>DIN_number</w:t>
            </w:r>
            <w:proofErr w:type="spellEnd"/>
            <w:r w:rsidRPr="00B05686">
              <w:rPr>
                <w:sz w:val="22"/>
                <w:szCs w:val="18"/>
                <w:lang w:val="en-CA"/>
              </w:rPr>
              <w:t xml:space="preserve"> etc.  from company, drug, </w:t>
            </w:r>
            <w:proofErr w:type="gramStart"/>
            <w:r w:rsidRPr="00B05686">
              <w:rPr>
                <w:sz w:val="22"/>
                <w:szCs w:val="18"/>
                <w:lang w:val="en-CA"/>
              </w:rPr>
              <w:t>status</w:t>
            </w:r>
            <w:proofErr w:type="gramEnd"/>
            <w:r w:rsidRPr="00B05686">
              <w:rPr>
                <w:sz w:val="22"/>
                <w:szCs w:val="18"/>
                <w:lang w:val="en-CA"/>
              </w:rPr>
              <w:t xml:space="preserve"> and shortage. Created visualizations using shortage data.</w:t>
            </w:r>
          </w:p>
        </w:tc>
        <w:tc>
          <w:tcPr>
            <w:tcW w:w="1530" w:type="dxa"/>
            <w:vAlign w:val="center"/>
          </w:tcPr>
          <w:p w14:paraId="47BEB6BE" w14:textId="142B8CF2" w:rsidR="00B05686" w:rsidRPr="00D41AFE" w:rsidRDefault="00B05686" w:rsidP="00B05686">
            <w:pPr>
              <w:spacing w:line="360" w:lineRule="auto"/>
              <w:rPr>
                <w:lang w:val="en-CA"/>
              </w:rPr>
            </w:pPr>
            <w:r>
              <w:rPr>
                <w:lang w:val="en-CA"/>
              </w:rPr>
              <w:t>N</w:t>
            </w:r>
            <w:r w:rsidRPr="00D41AFE">
              <w:rPr>
                <w:lang w:val="en-CA"/>
              </w:rPr>
              <w:t>eha</w:t>
            </w:r>
          </w:p>
        </w:tc>
        <w:tc>
          <w:tcPr>
            <w:tcW w:w="1620" w:type="dxa"/>
            <w:vAlign w:val="center"/>
          </w:tcPr>
          <w:p w14:paraId="7A757DD2" w14:textId="545496F5" w:rsidR="00B05686" w:rsidRPr="00D41AFE" w:rsidRDefault="00B05686" w:rsidP="00B05686">
            <w:pPr>
              <w:spacing w:line="360" w:lineRule="auto"/>
              <w:rPr>
                <w:lang w:val="en-CA"/>
              </w:rPr>
            </w:pPr>
            <w:r w:rsidRPr="00D41AFE">
              <w:rPr>
                <w:lang w:val="en-CA"/>
              </w:rPr>
              <w:t>2023/</w:t>
            </w:r>
            <w:r>
              <w:rPr>
                <w:lang w:val="en-CA"/>
              </w:rPr>
              <w:t>07/07</w:t>
            </w:r>
          </w:p>
        </w:tc>
        <w:tc>
          <w:tcPr>
            <w:tcW w:w="1440" w:type="dxa"/>
            <w:vAlign w:val="center"/>
          </w:tcPr>
          <w:p w14:paraId="0868E996" w14:textId="0CFA05F2" w:rsidR="00B05686" w:rsidRPr="00D41AFE" w:rsidRDefault="00B05686" w:rsidP="00B05686">
            <w:pPr>
              <w:spacing w:line="360" w:lineRule="auto"/>
              <w:rPr>
                <w:lang w:val="en-CA"/>
              </w:rPr>
            </w:pPr>
            <w:r w:rsidRPr="00D41AFE">
              <w:rPr>
                <w:lang w:val="en-CA"/>
              </w:rPr>
              <w:t>In progress</w:t>
            </w:r>
          </w:p>
        </w:tc>
      </w:tr>
      <w:tr w:rsidR="00B05686" w:rsidRPr="00D41AFE" w14:paraId="7327C4FE" w14:textId="77777777" w:rsidTr="00BB5F5A">
        <w:trPr>
          <w:trHeight w:val="1902"/>
        </w:trPr>
        <w:tc>
          <w:tcPr>
            <w:tcW w:w="4855" w:type="dxa"/>
            <w:vAlign w:val="center"/>
          </w:tcPr>
          <w:p w14:paraId="10F60188" w14:textId="2D2A4CD8" w:rsidR="00B05686" w:rsidRDefault="00B05686" w:rsidP="00B05686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Preparing data description document as part of weekly task in BB (middle part writing document)</w:t>
            </w:r>
          </w:p>
          <w:p w14:paraId="22820D55" w14:textId="33B2BB54" w:rsidR="00B05686" w:rsidRPr="00D41AFE" w:rsidRDefault="00B05686" w:rsidP="00B05686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Reading chapter 7 “</w:t>
            </w:r>
            <w:r w:rsidRPr="00A73242">
              <w:rPr>
                <w:sz w:val="22"/>
                <w:szCs w:val="18"/>
                <w:lang w:val="en-CA"/>
              </w:rPr>
              <w:t>The Art of Writing for Data Science</w:t>
            </w:r>
            <w:r>
              <w:rPr>
                <w:sz w:val="22"/>
                <w:szCs w:val="18"/>
                <w:lang w:val="en-CA"/>
              </w:rPr>
              <w:t>” up to section 7.7.5</w:t>
            </w:r>
          </w:p>
        </w:tc>
        <w:tc>
          <w:tcPr>
            <w:tcW w:w="1530" w:type="dxa"/>
            <w:vAlign w:val="center"/>
          </w:tcPr>
          <w:p w14:paraId="7246363D" w14:textId="117F1856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Grace</w:t>
            </w:r>
          </w:p>
        </w:tc>
        <w:tc>
          <w:tcPr>
            <w:tcW w:w="1620" w:type="dxa"/>
            <w:vAlign w:val="center"/>
          </w:tcPr>
          <w:p w14:paraId="0A9BC37D" w14:textId="14EDB70C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2023/0</w:t>
            </w:r>
            <w:r>
              <w:rPr>
                <w:lang w:val="en-CA"/>
              </w:rPr>
              <w:t>3</w:t>
            </w:r>
            <w:r w:rsidRPr="00D41AFE">
              <w:rPr>
                <w:lang w:val="en-CA"/>
              </w:rPr>
              <w:t>/</w:t>
            </w:r>
            <w:r>
              <w:rPr>
                <w:lang w:val="en-CA"/>
              </w:rPr>
              <w:t>24</w:t>
            </w:r>
          </w:p>
        </w:tc>
        <w:tc>
          <w:tcPr>
            <w:tcW w:w="1440" w:type="dxa"/>
            <w:vAlign w:val="center"/>
          </w:tcPr>
          <w:p w14:paraId="14A759AC" w14:textId="33AE36A8" w:rsidR="00B05686" w:rsidRPr="00BB5F5A" w:rsidRDefault="00B05686" w:rsidP="00B05686">
            <w:pPr>
              <w:spacing w:line="276" w:lineRule="auto"/>
              <w:rPr>
                <w:b/>
                <w:bCs/>
                <w:lang w:val="en-CA"/>
              </w:rPr>
            </w:pPr>
            <w:r w:rsidRPr="00BB5F5A">
              <w:rPr>
                <w:b/>
                <w:bCs/>
                <w:color w:val="538135" w:themeColor="accent6" w:themeShade="BF"/>
                <w:lang w:val="en-CA"/>
              </w:rPr>
              <w:t>Done</w:t>
            </w:r>
          </w:p>
        </w:tc>
      </w:tr>
      <w:tr w:rsidR="00B05686" w:rsidRPr="00D41AFE" w14:paraId="3581272E" w14:textId="77777777" w:rsidTr="00BB5F5A">
        <w:trPr>
          <w:trHeight w:val="1902"/>
        </w:trPr>
        <w:tc>
          <w:tcPr>
            <w:tcW w:w="4855" w:type="dxa"/>
            <w:vAlign w:val="center"/>
          </w:tcPr>
          <w:p w14:paraId="48D957A3" w14:textId="77777777" w:rsidR="00B05686" w:rsidRPr="00265A44" w:rsidRDefault="00B05686" w:rsidP="00B05686">
            <w:pPr>
              <w:spacing w:after="0" w:line="276" w:lineRule="auto"/>
              <w:rPr>
                <w:sz w:val="22"/>
                <w:szCs w:val="18"/>
                <w:lang w:val="en-CA"/>
              </w:rPr>
            </w:pPr>
            <w:r w:rsidRPr="00265A44">
              <w:rPr>
                <w:sz w:val="22"/>
                <w:szCs w:val="18"/>
                <w:lang w:val="en-CA"/>
              </w:rPr>
              <w:t>Researching all findings and dataset regarding to shortage of Drugs in Canada</w:t>
            </w:r>
          </w:p>
          <w:p w14:paraId="475F001C" w14:textId="5503E2E1" w:rsidR="00B05686" w:rsidRDefault="00B05686" w:rsidP="00B05686">
            <w:pPr>
              <w:spacing w:line="276" w:lineRule="auto"/>
              <w:rPr>
                <w:sz w:val="22"/>
                <w:szCs w:val="18"/>
                <w:lang w:val="en-CA"/>
              </w:rPr>
            </w:pPr>
            <w:r w:rsidRPr="00265A44">
              <w:rPr>
                <w:sz w:val="22"/>
                <w:szCs w:val="18"/>
                <w:lang w:val="en-CA"/>
              </w:rPr>
              <w:t>Load consistency year tables drug shortage: missing values, date format, variable type.</w:t>
            </w:r>
          </w:p>
        </w:tc>
        <w:tc>
          <w:tcPr>
            <w:tcW w:w="1530" w:type="dxa"/>
            <w:vAlign w:val="center"/>
          </w:tcPr>
          <w:p w14:paraId="7FDDD7B0" w14:textId="77777777" w:rsidR="00B05686" w:rsidRDefault="00B05686" w:rsidP="00B05686">
            <w:pPr>
              <w:spacing w:line="276" w:lineRule="auto"/>
              <w:rPr>
                <w:lang w:val="en-CA"/>
              </w:rPr>
            </w:pPr>
            <w:r>
              <w:rPr>
                <w:lang w:val="en-CA"/>
              </w:rPr>
              <w:t>Sagar</w:t>
            </w:r>
          </w:p>
          <w:p w14:paraId="229414B4" w14:textId="7F521A6C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proofErr w:type="spellStart"/>
            <w:r>
              <w:rPr>
                <w:lang w:val="en-CA"/>
              </w:rPr>
              <w:t>Eranga</w:t>
            </w:r>
            <w:proofErr w:type="spellEnd"/>
          </w:p>
        </w:tc>
        <w:tc>
          <w:tcPr>
            <w:tcW w:w="1620" w:type="dxa"/>
            <w:vAlign w:val="center"/>
          </w:tcPr>
          <w:p w14:paraId="25EB11C3" w14:textId="0E9E6317" w:rsidR="00B05686" w:rsidRPr="00D41AFE" w:rsidRDefault="00B05686" w:rsidP="00B05686">
            <w:pPr>
              <w:spacing w:line="276" w:lineRule="auto"/>
              <w:rPr>
                <w:lang w:val="en-CA"/>
              </w:rPr>
            </w:pPr>
            <w:r w:rsidRPr="00D41AFE">
              <w:rPr>
                <w:lang w:val="en-CA"/>
              </w:rPr>
              <w:t>2023/0</w:t>
            </w:r>
            <w:r>
              <w:rPr>
                <w:lang w:val="en-CA"/>
              </w:rPr>
              <w:t>3</w:t>
            </w:r>
            <w:r w:rsidRPr="00D41AFE">
              <w:rPr>
                <w:lang w:val="en-CA"/>
              </w:rPr>
              <w:t>/</w:t>
            </w:r>
            <w:r>
              <w:rPr>
                <w:lang w:val="en-CA"/>
              </w:rPr>
              <w:t>31</w:t>
            </w:r>
          </w:p>
        </w:tc>
        <w:tc>
          <w:tcPr>
            <w:tcW w:w="1440" w:type="dxa"/>
            <w:vAlign w:val="center"/>
          </w:tcPr>
          <w:p w14:paraId="46152D8C" w14:textId="5AF3F72A" w:rsidR="00B05686" w:rsidRPr="00BB5F5A" w:rsidRDefault="00B05686" w:rsidP="00B05686">
            <w:pPr>
              <w:spacing w:line="276" w:lineRule="auto"/>
              <w:rPr>
                <w:b/>
                <w:bCs/>
                <w:color w:val="538135" w:themeColor="accent6" w:themeShade="BF"/>
                <w:lang w:val="en-CA"/>
              </w:rPr>
            </w:pPr>
            <w:r w:rsidRPr="00D41AFE">
              <w:rPr>
                <w:lang w:val="en-CA"/>
              </w:rPr>
              <w:t>In progress</w:t>
            </w:r>
          </w:p>
        </w:tc>
      </w:tr>
    </w:tbl>
    <w:p w14:paraId="78B184BC" w14:textId="77777777" w:rsidR="00E94E68" w:rsidRPr="00D41AFE" w:rsidRDefault="00E94E68" w:rsidP="00C8000D">
      <w:pPr>
        <w:pStyle w:val="SubHead"/>
        <w:spacing w:before="0" w:line="276" w:lineRule="auto"/>
        <w:rPr>
          <w:lang w:val="en-CA"/>
        </w:rPr>
      </w:pPr>
    </w:p>
    <w:p w14:paraId="0FF458F5" w14:textId="557EB34D" w:rsidR="007139D6" w:rsidRPr="00D41AFE" w:rsidRDefault="005F7C90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 xml:space="preserve">Challenges/disagreements </w:t>
      </w:r>
    </w:p>
    <w:p w14:paraId="0E25B4D0" w14:textId="4C8999F2" w:rsidR="007F1C86" w:rsidRDefault="00B05686" w:rsidP="00D26F63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>Based on the shortages data set, group need figure out if we will be running a classification model, (high risk, moderate, low risk), or predict based of number of days shortages, classified the risk by number of days segments.</w:t>
      </w:r>
    </w:p>
    <w:p w14:paraId="4E44F2A4" w14:textId="6D4C3003" w:rsidR="00B05686" w:rsidRDefault="00B05686" w:rsidP="00D26F63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</w:p>
    <w:p w14:paraId="1EDAC7F2" w14:textId="77777777" w:rsidR="00B05686" w:rsidRDefault="00B05686" w:rsidP="00D26F63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</w:p>
    <w:p w14:paraId="3B5FDF41" w14:textId="77777777" w:rsidR="007F1C86" w:rsidRDefault="007F1C86" w:rsidP="00D26F63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</w:p>
    <w:p w14:paraId="109848FE" w14:textId="77777777" w:rsidR="007F1C86" w:rsidRDefault="007F1C86" w:rsidP="00D26F63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</w:p>
    <w:p w14:paraId="0D3D0BD9" w14:textId="77777777" w:rsidR="007F1C86" w:rsidRDefault="007F1C86" w:rsidP="00D26F63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</w:p>
    <w:p w14:paraId="389D389A" w14:textId="43D63F09" w:rsidR="005F7C90" w:rsidRPr="00D41AFE" w:rsidRDefault="005F7C90" w:rsidP="00D26F63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lastRenderedPageBreak/>
        <w:t>Next meeting challenges</w:t>
      </w:r>
    </w:p>
    <w:p w14:paraId="6C014807" w14:textId="77777777" w:rsidR="00380D79" w:rsidRPr="00D41AFE" w:rsidRDefault="00380D79" w:rsidP="00C8000D">
      <w:pPr>
        <w:pStyle w:val="SubHead"/>
        <w:spacing w:before="0" w:line="276" w:lineRule="auto"/>
        <w:rPr>
          <w:sz w:val="24"/>
          <w:szCs w:val="24"/>
          <w:lang w:val="en-CA"/>
        </w:rPr>
      </w:pPr>
    </w:p>
    <w:p w14:paraId="3DA23DF3" w14:textId="58F9EFD6" w:rsidR="00DB4A65" w:rsidRPr="00D41AFE" w:rsidRDefault="007F1C86" w:rsidP="00380D79">
      <w:pPr>
        <w:pStyle w:val="SubHead"/>
        <w:numPr>
          <w:ilvl w:val="0"/>
          <w:numId w:val="5"/>
        </w:numPr>
        <w:spacing w:line="276" w:lineRule="auto"/>
        <w:ind w:left="360"/>
        <w:jc w:val="both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>S</w:t>
      </w:r>
      <w:r w:rsidRPr="007F1C86">
        <w:rPr>
          <w:rFonts w:ascii="Segoe UI" w:hAnsi="Segoe UI"/>
          <w:sz w:val="24"/>
          <w:lang w:val="en-CA"/>
        </w:rPr>
        <w:t>tart writing the formal document of our project</w:t>
      </w:r>
      <w:r w:rsidR="00DB4A65" w:rsidRPr="00D41AFE">
        <w:rPr>
          <w:rFonts w:ascii="Segoe UI" w:hAnsi="Segoe UI"/>
          <w:sz w:val="24"/>
          <w:lang w:val="en-CA"/>
        </w:rPr>
        <w:t>.</w:t>
      </w:r>
    </w:p>
    <w:p w14:paraId="142F7104" w14:textId="1E5B2E0A" w:rsidR="00DB4A65" w:rsidRDefault="00B05686" w:rsidP="00380D79">
      <w:pPr>
        <w:pStyle w:val="SubHead"/>
        <w:numPr>
          <w:ilvl w:val="0"/>
          <w:numId w:val="5"/>
        </w:numPr>
        <w:spacing w:line="276" w:lineRule="auto"/>
        <w:ind w:left="360"/>
        <w:jc w:val="both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 xml:space="preserve">Continue with dataset shortage cleanup data, automatized process to extract updated </w:t>
      </w:r>
      <w:proofErr w:type="gramStart"/>
      <w:r>
        <w:rPr>
          <w:rFonts w:ascii="Segoe UI" w:hAnsi="Segoe UI"/>
          <w:sz w:val="24"/>
          <w:lang w:val="en-CA"/>
        </w:rPr>
        <w:t>data</w:t>
      </w:r>
      <w:proofErr w:type="gramEnd"/>
    </w:p>
    <w:p w14:paraId="0B16CE78" w14:textId="5DC61B5A" w:rsidR="00BF2F8C" w:rsidRDefault="00B05686" w:rsidP="00BF2F8C">
      <w:pPr>
        <w:pStyle w:val="SubHead"/>
        <w:numPr>
          <w:ilvl w:val="0"/>
          <w:numId w:val="5"/>
        </w:numPr>
        <w:spacing w:line="276" w:lineRule="auto"/>
        <w:ind w:left="360"/>
        <w:jc w:val="both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 xml:space="preserve">Load first predictions based into historical data, based on calculated field numbers of days, taking 2017-2021 as </w:t>
      </w:r>
      <w:r w:rsidR="001E7B6E">
        <w:rPr>
          <w:rFonts w:ascii="Segoe UI" w:hAnsi="Segoe UI"/>
          <w:sz w:val="24"/>
          <w:lang w:val="en-CA"/>
        </w:rPr>
        <w:t>training data, 2022-2023 as test data.</w:t>
      </w:r>
    </w:p>
    <w:p w14:paraId="01DD3507" w14:textId="7647EE44" w:rsidR="00D24DD2" w:rsidRPr="00D24DD2" w:rsidRDefault="00D24DD2" w:rsidP="00D24DD2">
      <w:pPr>
        <w:pStyle w:val="SubHead"/>
        <w:numPr>
          <w:ilvl w:val="0"/>
          <w:numId w:val="5"/>
        </w:numPr>
        <w:spacing w:line="276" w:lineRule="auto"/>
        <w:ind w:left="360"/>
        <w:jc w:val="both"/>
        <w:rPr>
          <w:rFonts w:ascii="Segoe UI" w:hAnsi="Segoe UI"/>
          <w:sz w:val="24"/>
          <w:lang w:val="en-CA"/>
        </w:rPr>
      </w:pPr>
      <w:r>
        <w:rPr>
          <w:rFonts w:ascii="Segoe UI" w:hAnsi="Segoe UI"/>
          <w:sz w:val="24"/>
          <w:lang w:val="en-CA"/>
        </w:rPr>
        <w:t>Next meeting task</w:t>
      </w:r>
    </w:p>
    <w:tbl>
      <w:tblPr>
        <w:tblStyle w:val="TableGridLight"/>
        <w:tblW w:w="8926" w:type="dxa"/>
        <w:tblLayout w:type="fixed"/>
        <w:tblCellMar>
          <w:bottom w:w="57" w:type="dxa"/>
        </w:tblCellMar>
        <w:tblLook w:val="0420" w:firstRow="1" w:lastRow="0" w:firstColumn="0" w:lastColumn="0" w:noHBand="0" w:noVBand="1"/>
      </w:tblPr>
      <w:tblGrid>
        <w:gridCol w:w="2263"/>
        <w:gridCol w:w="4536"/>
        <w:gridCol w:w="2127"/>
      </w:tblGrid>
      <w:tr w:rsidR="00D24DD2" w:rsidRPr="00D41AFE" w14:paraId="17889EC8" w14:textId="77777777" w:rsidTr="00D24DD2">
        <w:trPr>
          <w:trHeight w:val="510"/>
        </w:trPr>
        <w:tc>
          <w:tcPr>
            <w:tcW w:w="2263" w:type="dxa"/>
            <w:shd w:val="clear" w:color="auto" w:fill="548235"/>
            <w:vAlign w:val="center"/>
          </w:tcPr>
          <w:p w14:paraId="1955B0AA" w14:textId="15CDA18A" w:rsidR="00D24DD2" w:rsidRPr="00D41AFE" w:rsidRDefault="00D24DD2" w:rsidP="00D24DD2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24DD2">
              <w:rPr>
                <w:b/>
                <w:bCs/>
                <w:color w:val="FFFFFF" w:themeColor="background1"/>
                <w:lang w:val="en-CA"/>
              </w:rPr>
              <w:t>Tas</w:t>
            </w:r>
            <w:r>
              <w:rPr>
                <w:b/>
                <w:bCs/>
                <w:color w:val="FFFFFF" w:themeColor="background1"/>
                <w:lang w:val="en-CA"/>
              </w:rPr>
              <w:t>k</w:t>
            </w:r>
          </w:p>
        </w:tc>
        <w:tc>
          <w:tcPr>
            <w:tcW w:w="4536" w:type="dxa"/>
            <w:shd w:val="clear" w:color="auto" w:fill="548235"/>
            <w:vAlign w:val="center"/>
          </w:tcPr>
          <w:p w14:paraId="07673BBC" w14:textId="3483D4D5" w:rsidR="00D24DD2" w:rsidRPr="00D41AFE" w:rsidRDefault="00D24DD2" w:rsidP="00602864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24DD2">
              <w:rPr>
                <w:b/>
                <w:bCs/>
                <w:color w:val="FFFFFF" w:themeColor="background1"/>
                <w:lang w:val="en-CA"/>
              </w:rPr>
              <w:t>Detail</w:t>
            </w:r>
          </w:p>
        </w:tc>
        <w:tc>
          <w:tcPr>
            <w:tcW w:w="2127" w:type="dxa"/>
            <w:shd w:val="clear" w:color="auto" w:fill="548235"/>
            <w:vAlign w:val="center"/>
          </w:tcPr>
          <w:p w14:paraId="1E6B5AD7" w14:textId="59E6196D" w:rsidR="00D24DD2" w:rsidRPr="00D41AFE" w:rsidRDefault="00D24DD2" w:rsidP="00602864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proofErr w:type="spellStart"/>
            <w:r w:rsidRPr="00D24DD2">
              <w:rPr>
                <w:b/>
                <w:bCs/>
                <w:color w:val="FFFFFF" w:themeColor="background1"/>
                <w:lang w:val="en-CA"/>
              </w:rPr>
              <w:t>Responsable</w:t>
            </w:r>
            <w:proofErr w:type="spellEnd"/>
          </w:p>
        </w:tc>
      </w:tr>
      <w:tr w:rsidR="00D24DD2" w:rsidRPr="00D41AFE" w14:paraId="5F7FDC57" w14:textId="77777777" w:rsidTr="00D24DD2">
        <w:trPr>
          <w:trHeight w:val="693"/>
        </w:trPr>
        <w:tc>
          <w:tcPr>
            <w:tcW w:w="2263" w:type="dxa"/>
            <w:vAlign w:val="center"/>
          </w:tcPr>
          <w:p w14:paraId="0C00E61E" w14:textId="50D95115" w:rsidR="00D24DD2" w:rsidRPr="00D41AFE" w:rsidRDefault="00B05686" w:rsidP="00D24DD2">
            <w:pPr>
              <w:rPr>
                <w:sz w:val="22"/>
                <w:szCs w:val="18"/>
                <w:lang w:val="en-CA"/>
              </w:rPr>
            </w:pPr>
            <w:r>
              <w:rPr>
                <w:lang w:val="en-CA"/>
              </w:rPr>
              <w:t>Writing</w:t>
            </w:r>
            <w:r w:rsidR="00D24DD2">
              <w:rPr>
                <w:lang w:val="en-CA"/>
              </w:rPr>
              <w:t xml:space="preserve"> </w:t>
            </w:r>
          </w:p>
        </w:tc>
        <w:tc>
          <w:tcPr>
            <w:tcW w:w="4536" w:type="dxa"/>
            <w:vAlign w:val="center"/>
          </w:tcPr>
          <w:p w14:paraId="1988BAD5" w14:textId="7F6B86D8" w:rsidR="00D24DD2" w:rsidRPr="00D41AFE" w:rsidRDefault="00D24DD2" w:rsidP="00D24DD2">
            <w:pPr>
              <w:rPr>
                <w:lang w:val="en-CA"/>
              </w:rPr>
            </w:pPr>
            <w:r w:rsidRPr="00BF2F8C">
              <w:rPr>
                <w:lang w:val="en-CA"/>
              </w:rPr>
              <w:t xml:space="preserve">The </w:t>
            </w:r>
            <w:r w:rsidR="00B05686">
              <w:rPr>
                <w:lang w:val="en-CA"/>
              </w:rPr>
              <w:t>complete dataset description and next steps into final document</w:t>
            </w:r>
          </w:p>
        </w:tc>
        <w:tc>
          <w:tcPr>
            <w:tcW w:w="2127" w:type="dxa"/>
            <w:vAlign w:val="center"/>
          </w:tcPr>
          <w:p w14:paraId="18409578" w14:textId="77777777" w:rsidR="00D24DD2" w:rsidRDefault="00D24DD2" w:rsidP="00D24DD2">
            <w:pPr>
              <w:rPr>
                <w:lang w:val="en-CA"/>
              </w:rPr>
            </w:pPr>
            <w:r>
              <w:rPr>
                <w:lang w:val="en-CA"/>
              </w:rPr>
              <w:t>Grace</w:t>
            </w:r>
          </w:p>
          <w:p w14:paraId="2D743E1E" w14:textId="549F1FAC" w:rsidR="00D24DD2" w:rsidRPr="00D41AFE" w:rsidRDefault="00D24DD2" w:rsidP="00D24DD2">
            <w:pPr>
              <w:rPr>
                <w:lang w:val="en-CA"/>
              </w:rPr>
            </w:pPr>
            <w:r>
              <w:rPr>
                <w:lang w:val="en-CA"/>
              </w:rPr>
              <w:t>Sagar</w:t>
            </w:r>
          </w:p>
        </w:tc>
      </w:tr>
      <w:tr w:rsidR="00D24DD2" w:rsidRPr="00D41AFE" w14:paraId="02FD98FA" w14:textId="77777777" w:rsidTr="00D24DD2">
        <w:trPr>
          <w:trHeight w:val="637"/>
        </w:trPr>
        <w:tc>
          <w:tcPr>
            <w:tcW w:w="2263" w:type="dxa"/>
            <w:vAlign w:val="center"/>
          </w:tcPr>
          <w:p w14:paraId="4FE1BBC4" w14:textId="729B158B" w:rsidR="00D24DD2" w:rsidRPr="00D41AFE" w:rsidRDefault="00D24DD2" w:rsidP="00602864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Reading</w:t>
            </w:r>
          </w:p>
        </w:tc>
        <w:tc>
          <w:tcPr>
            <w:tcW w:w="4536" w:type="dxa"/>
            <w:vAlign w:val="center"/>
          </w:tcPr>
          <w:p w14:paraId="21ED36CE" w14:textId="1CCC96DE" w:rsidR="00D24DD2" w:rsidRPr="00D41AFE" w:rsidRDefault="00D24DD2" w:rsidP="00602864">
            <w:pPr>
              <w:spacing w:line="360" w:lineRule="auto"/>
              <w:rPr>
                <w:lang w:val="en-CA"/>
              </w:rPr>
            </w:pPr>
            <w:r w:rsidRPr="00BF2F8C">
              <w:rPr>
                <w:lang w:val="en-CA"/>
              </w:rPr>
              <w:t>Storytelling with you</w:t>
            </w:r>
            <w:r>
              <w:rPr>
                <w:lang w:val="en-CA"/>
              </w:rPr>
              <w:t xml:space="preserve"> - </w:t>
            </w:r>
            <w:r w:rsidRPr="00BF2F8C">
              <w:rPr>
                <w:lang w:val="en-CA"/>
              </w:rPr>
              <w:t xml:space="preserve">Chapter </w:t>
            </w:r>
            <w:r w:rsidR="00B05686">
              <w:rPr>
                <w:lang w:val="en-CA"/>
              </w:rPr>
              <w:t>3 &amp; 4</w:t>
            </w:r>
          </w:p>
        </w:tc>
        <w:tc>
          <w:tcPr>
            <w:tcW w:w="2127" w:type="dxa"/>
            <w:vAlign w:val="center"/>
          </w:tcPr>
          <w:p w14:paraId="4C820CF6" w14:textId="77777777" w:rsidR="00D24DD2" w:rsidRDefault="00D24DD2" w:rsidP="00D24DD2">
            <w:pPr>
              <w:rPr>
                <w:lang w:val="en-CA"/>
              </w:rPr>
            </w:pPr>
            <w:proofErr w:type="spellStart"/>
            <w:r>
              <w:rPr>
                <w:lang w:val="en-CA"/>
              </w:rPr>
              <w:t>Eranga</w:t>
            </w:r>
            <w:proofErr w:type="spellEnd"/>
          </w:p>
          <w:p w14:paraId="245C4631" w14:textId="33075715" w:rsidR="00D24DD2" w:rsidRPr="00D41AFE" w:rsidRDefault="00D24DD2" w:rsidP="00D24DD2">
            <w:pPr>
              <w:rPr>
                <w:lang w:val="en-CA"/>
              </w:rPr>
            </w:pPr>
            <w:r>
              <w:rPr>
                <w:lang w:val="en-CA"/>
              </w:rPr>
              <w:t>Luis</w:t>
            </w:r>
          </w:p>
        </w:tc>
      </w:tr>
      <w:tr w:rsidR="00D24DD2" w:rsidRPr="00D41AFE" w14:paraId="52CE3FC3" w14:textId="77777777" w:rsidTr="00D24DD2">
        <w:trPr>
          <w:trHeight w:val="608"/>
        </w:trPr>
        <w:tc>
          <w:tcPr>
            <w:tcW w:w="2263" w:type="dxa"/>
            <w:vAlign w:val="center"/>
          </w:tcPr>
          <w:p w14:paraId="55E253C2" w14:textId="33B5AA22" w:rsidR="00D24DD2" w:rsidRPr="00D41AFE" w:rsidRDefault="00B05686" w:rsidP="00D24DD2">
            <w:pPr>
              <w:spacing w:line="276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Visualizations</w:t>
            </w:r>
          </w:p>
        </w:tc>
        <w:tc>
          <w:tcPr>
            <w:tcW w:w="4536" w:type="dxa"/>
            <w:vAlign w:val="center"/>
          </w:tcPr>
          <w:p w14:paraId="78A6380B" w14:textId="471A54BC" w:rsidR="00D24DD2" w:rsidRPr="00D41AFE" w:rsidRDefault="00B05686" w:rsidP="00D24DD2">
            <w:pPr>
              <w:rPr>
                <w:lang w:val="en-CA"/>
              </w:rPr>
            </w:pPr>
            <w:r>
              <w:rPr>
                <w:lang w:val="en-CA"/>
              </w:rPr>
              <w:t>S</w:t>
            </w:r>
            <w:r w:rsidRPr="00B05686">
              <w:rPr>
                <w:lang w:val="en-CA"/>
              </w:rPr>
              <w:t>electing right field as some fields are present in more than one table</w:t>
            </w:r>
          </w:p>
        </w:tc>
        <w:tc>
          <w:tcPr>
            <w:tcW w:w="2127" w:type="dxa"/>
            <w:vAlign w:val="center"/>
          </w:tcPr>
          <w:p w14:paraId="1BC0E998" w14:textId="47BCF6AA" w:rsidR="00D24DD2" w:rsidRPr="00D41AFE" w:rsidRDefault="00D24DD2" w:rsidP="00D24DD2">
            <w:pPr>
              <w:spacing w:line="276" w:lineRule="auto"/>
              <w:rPr>
                <w:lang w:val="en-CA"/>
              </w:rPr>
            </w:pPr>
            <w:r>
              <w:rPr>
                <w:lang w:val="en-CA"/>
              </w:rPr>
              <w:t>Neha</w:t>
            </w:r>
          </w:p>
        </w:tc>
      </w:tr>
    </w:tbl>
    <w:p w14:paraId="6E0F940E" w14:textId="77777777" w:rsidR="00C8000D" w:rsidRPr="00D41AFE" w:rsidRDefault="00C8000D" w:rsidP="00C8000D">
      <w:pPr>
        <w:pStyle w:val="SubHead"/>
        <w:spacing w:before="0" w:line="276" w:lineRule="auto"/>
        <w:rPr>
          <w:lang w:val="en-CA"/>
        </w:rPr>
      </w:pPr>
    </w:p>
    <w:p w14:paraId="25CEEFBC" w14:textId="12D770D0" w:rsidR="00F67A52" w:rsidRPr="00D41AFE" w:rsidRDefault="00F67A52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>Next meeting date</w:t>
      </w:r>
    </w:p>
    <w:p w14:paraId="0BF6B317" w14:textId="22540789" w:rsidR="00E94E68" w:rsidRPr="00D41AFE" w:rsidRDefault="00E94E68" w:rsidP="00E94E68">
      <w:pPr>
        <w:rPr>
          <w:lang w:val="en-CA"/>
        </w:rPr>
      </w:pPr>
      <w:r w:rsidRPr="00D41AFE">
        <w:rPr>
          <w:lang w:val="en-CA"/>
        </w:rPr>
        <w:t>2023/</w:t>
      </w:r>
      <w:r w:rsidR="00B05686">
        <w:rPr>
          <w:lang w:val="en-CA"/>
        </w:rPr>
        <w:t>03</w:t>
      </w:r>
      <w:r w:rsidRPr="00D41AFE">
        <w:rPr>
          <w:lang w:val="en-CA"/>
        </w:rPr>
        <w:t>/</w:t>
      </w:r>
      <w:r w:rsidR="00B05686">
        <w:rPr>
          <w:lang w:val="en-CA"/>
        </w:rPr>
        <w:t>31</w:t>
      </w:r>
    </w:p>
    <w:p w14:paraId="04832FA9" w14:textId="37C81AFF" w:rsidR="00497AB2" w:rsidRDefault="00497AB2" w:rsidP="00C8000D">
      <w:pPr>
        <w:spacing w:line="276" w:lineRule="auto"/>
        <w:rPr>
          <w:lang w:val="en-CA"/>
        </w:rPr>
      </w:pPr>
    </w:p>
    <w:p w14:paraId="12C06FBF" w14:textId="0E07D3CE" w:rsidR="00497AB2" w:rsidRDefault="00000000" w:rsidP="00C8000D">
      <w:pPr>
        <w:spacing w:line="276" w:lineRule="auto"/>
        <w:rPr>
          <w:lang w:val="en-CA"/>
        </w:rPr>
      </w:pPr>
      <w:hyperlink r:id="rId11" w:history="1">
        <w:r w:rsidR="00497AB2" w:rsidRPr="002B5727">
          <w:rPr>
            <w:rStyle w:val="Hyperlink"/>
            <w:lang w:val="en-CA"/>
          </w:rPr>
          <w:t>https://github.com/nehad2909/drug-product-database-health-canada</w:t>
        </w:r>
      </w:hyperlink>
    </w:p>
    <w:p w14:paraId="33A61977" w14:textId="77777777" w:rsidR="00497AB2" w:rsidRPr="00D41AFE" w:rsidRDefault="00497AB2" w:rsidP="00C8000D">
      <w:pPr>
        <w:spacing w:line="276" w:lineRule="auto"/>
        <w:rPr>
          <w:lang w:val="en-CA"/>
        </w:rPr>
      </w:pPr>
    </w:p>
    <w:p w14:paraId="70E38439" w14:textId="6354680E" w:rsidR="007B3B86" w:rsidRPr="00D41AFE" w:rsidRDefault="007B3B86" w:rsidP="00C8000D">
      <w:pPr>
        <w:spacing w:line="276" w:lineRule="auto"/>
        <w:rPr>
          <w:lang w:val="en-CA"/>
        </w:rPr>
      </w:pPr>
    </w:p>
    <w:p w14:paraId="3828C9E9" w14:textId="0FD6CDE8" w:rsidR="007B3B86" w:rsidRPr="00D41AFE" w:rsidRDefault="007B3B86" w:rsidP="00C8000D">
      <w:pPr>
        <w:spacing w:line="276" w:lineRule="auto"/>
        <w:rPr>
          <w:lang w:val="en-CA"/>
        </w:rPr>
      </w:pPr>
    </w:p>
    <w:sectPr w:rsidR="007B3B86" w:rsidRPr="00D41AFE" w:rsidSect="00E86763">
      <w:pgSz w:w="11906" w:h="16838" w:code="9"/>
      <w:pgMar w:top="1440" w:right="1440" w:bottom="1440" w:left="1440" w:header="51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694C3" w14:textId="77777777" w:rsidR="006C5800" w:rsidRDefault="006C5800" w:rsidP="00C8000D">
      <w:pPr>
        <w:spacing w:after="0"/>
      </w:pPr>
      <w:r>
        <w:separator/>
      </w:r>
    </w:p>
  </w:endnote>
  <w:endnote w:type="continuationSeparator" w:id="0">
    <w:p w14:paraId="0E052885" w14:textId="77777777" w:rsidR="006C5800" w:rsidRDefault="006C5800" w:rsidP="00C800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4C941" w14:textId="77777777" w:rsidR="006C5800" w:rsidRDefault="006C5800" w:rsidP="00C8000D">
      <w:pPr>
        <w:spacing w:after="0"/>
      </w:pPr>
      <w:r>
        <w:separator/>
      </w:r>
    </w:p>
  </w:footnote>
  <w:footnote w:type="continuationSeparator" w:id="0">
    <w:p w14:paraId="0ED5D77C" w14:textId="77777777" w:rsidR="006C5800" w:rsidRDefault="006C5800" w:rsidP="00C8000D">
      <w:pPr>
        <w:spacing w:after="0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VFiDdmJuOoGgc" int2:id="n4AinHCi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050E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84F4B93"/>
    <w:multiLevelType w:val="hybridMultilevel"/>
    <w:tmpl w:val="16C299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522AD"/>
    <w:multiLevelType w:val="multilevel"/>
    <w:tmpl w:val="99ACC56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62D6B6D"/>
    <w:multiLevelType w:val="hybridMultilevel"/>
    <w:tmpl w:val="E5A238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664406">
    <w:abstractNumId w:val="2"/>
  </w:num>
  <w:num w:numId="2" w16cid:durableId="1020350308">
    <w:abstractNumId w:val="3"/>
  </w:num>
  <w:num w:numId="3" w16cid:durableId="831914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01177432">
    <w:abstractNumId w:val="0"/>
  </w:num>
  <w:num w:numId="5" w16cid:durableId="406919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>
      <o:colormru v:ext="edit" colors="#f1f7e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MwMDcxNDCyMDFS0lEKTi0uzszPAykwqgUAV9QJoSwAAAA="/>
  </w:docVars>
  <w:rsids>
    <w:rsidRoot w:val="007139D6"/>
    <w:rsid w:val="00056C0B"/>
    <w:rsid w:val="00071AB2"/>
    <w:rsid w:val="0012327E"/>
    <w:rsid w:val="0017649E"/>
    <w:rsid w:val="001E7B6E"/>
    <w:rsid w:val="001F26FF"/>
    <w:rsid w:val="001F777C"/>
    <w:rsid w:val="00212903"/>
    <w:rsid w:val="002259FB"/>
    <w:rsid w:val="00240E48"/>
    <w:rsid w:val="00265A44"/>
    <w:rsid w:val="002823F5"/>
    <w:rsid w:val="002868DB"/>
    <w:rsid w:val="002D7FFD"/>
    <w:rsid w:val="00355873"/>
    <w:rsid w:val="00371C3F"/>
    <w:rsid w:val="00380D79"/>
    <w:rsid w:val="003A6823"/>
    <w:rsid w:val="003F3418"/>
    <w:rsid w:val="00435ECE"/>
    <w:rsid w:val="0048086F"/>
    <w:rsid w:val="00497AB2"/>
    <w:rsid w:val="005674BC"/>
    <w:rsid w:val="005C5CE8"/>
    <w:rsid w:val="005F7C90"/>
    <w:rsid w:val="00682461"/>
    <w:rsid w:val="006C5800"/>
    <w:rsid w:val="007139D6"/>
    <w:rsid w:val="00736403"/>
    <w:rsid w:val="00785500"/>
    <w:rsid w:val="007B3B86"/>
    <w:rsid w:val="007F1C86"/>
    <w:rsid w:val="00943E92"/>
    <w:rsid w:val="00980B51"/>
    <w:rsid w:val="009A4B10"/>
    <w:rsid w:val="009C3DC0"/>
    <w:rsid w:val="009D5319"/>
    <w:rsid w:val="009D6924"/>
    <w:rsid w:val="00A73242"/>
    <w:rsid w:val="00A75599"/>
    <w:rsid w:val="00B05686"/>
    <w:rsid w:val="00B670D4"/>
    <w:rsid w:val="00B8100C"/>
    <w:rsid w:val="00BB5F5A"/>
    <w:rsid w:val="00BF2F8C"/>
    <w:rsid w:val="00C03AF1"/>
    <w:rsid w:val="00C76589"/>
    <w:rsid w:val="00C8000D"/>
    <w:rsid w:val="00CC4401"/>
    <w:rsid w:val="00D23F4D"/>
    <w:rsid w:val="00D24DD2"/>
    <w:rsid w:val="00D26F63"/>
    <w:rsid w:val="00D41AFE"/>
    <w:rsid w:val="00D54207"/>
    <w:rsid w:val="00DB4A65"/>
    <w:rsid w:val="00DE01C1"/>
    <w:rsid w:val="00E8104F"/>
    <w:rsid w:val="00E86763"/>
    <w:rsid w:val="00E94E68"/>
    <w:rsid w:val="00ED015C"/>
    <w:rsid w:val="00F261BB"/>
    <w:rsid w:val="00F47E4F"/>
    <w:rsid w:val="00F557CD"/>
    <w:rsid w:val="00F67A52"/>
    <w:rsid w:val="00FE7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1f7e5"/>
    </o:shapedefaults>
    <o:shapelayout v:ext="edit">
      <o:idmap v:ext="edit" data="2"/>
    </o:shapelayout>
  </w:shapeDefaults>
  <w:decimalSymbol w:val="."/>
  <w:listSeparator w:val=","/>
  <w14:docId w14:val="7767BFA9"/>
  <w15:chartTrackingRefBased/>
  <w15:docId w15:val="{556AA51B-F92D-4608-B99D-3277B5EBA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9D6"/>
    <w:rPr>
      <w:rFonts w:ascii="Segoe UI" w:hAnsi="Segoe UI"/>
      <w:kern w:val="20"/>
      <w:sz w:val="24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8"/>
    <w:qFormat/>
    <w:rsid w:val="007139D6"/>
    <w:pPr>
      <w:spacing w:before="240" w:after="240"/>
      <w:outlineLvl w:val="0"/>
    </w:pPr>
    <w:rPr>
      <w:rFonts w:ascii="Century Gothic" w:hAnsi="Century Gothic" w:cs="Times New Roman (Body CS)"/>
      <w:b/>
      <w:caps/>
      <w:color w:val="385623" w:themeColor="accent6" w:themeShade="80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7139D6"/>
    <w:rPr>
      <w:rFonts w:ascii="Century Gothic" w:hAnsi="Century Gothic" w:cs="Times New Roman (Body CS)"/>
      <w:b/>
      <w:caps/>
      <w:color w:val="385623" w:themeColor="accent6" w:themeShade="80"/>
      <w:kern w:val="20"/>
      <w:sz w:val="72"/>
      <w:szCs w:val="20"/>
      <w:lang w:val="en-US" w:eastAsia="ja-JP"/>
    </w:rPr>
  </w:style>
  <w:style w:type="paragraph" w:customStyle="1" w:styleId="MeetingInfo">
    <w:name w:val="Meeting Info"/>
    <w:basedOn w:val="Normal"/>
    <w:qFormat/>
    <w:rsid w:val="007139D6"/>
    <w:pPr>
      <w:spacing w:after="0"/>
    </w:pPr>
    <w:rPr>
      <w:color w:val="000000" w:themeColor="text1"/>
    </w:rPr>
  </w:style>
  <w:style w:type="paragraph" w:customStyle="1" w:styleId="MeetinginfoBold">
    <w:name w:val="Meeting info Bold"/>
    <w:basedOn w:val="MeetingInfo"/>
    <w:qFormat/>
    <w:rsid w:val="007139D6"/>
    <w:rPr>
      <w:b/>
      <w:color w:val="auto"/>
    </w:rPr>
  </w:style>
  <w:style w:type="table" w:customStyle="1" w:styleId="BlueCurveMinutesTable">
    <w:name w:val="Blue Curve Minutes Table"/>
    <w:basedOn w:val="TableNormal"/>
    <w:uiPriority w:val="99"/>
    <w:rsid w:val="007139D6"/>
    <w:pPr>
      <w:spacing w:before="40" w:after="120"/>
    </w:pPr>
    <w:rPr>
      <w:rFonts w:ascii="Segoe UI" w:eastAsiaTheme="minorEastAsia" w:hAnsi="Segoe UI" w:cs="Times New Roman (Body CS)"/>
      <w:sz w:val="24"/>
      <w:szCs w:val="24"/>
      <w:lang w:val="en-US" w:eastAsia="ja-JP"/>
    </w:rPr>
    <w:tblPr>
      <w:tblBorders>
        <w:top w:val="single" w:sz="2" w:space="0" w:color="385623" w:themeColor="accent6" w:themeShade="80"/>
        <w:left w:val="single" w:sz="2" w:space="0" w:color="385623" w:themeColor="accent6" w:themeShade="80"/>
        <w:bottom w:val="single" w:sz="2" w:space="0" w:color="385623" w:themeColor="accent6" w:themeShade="80"/>
        <w:right w:val="single" w:sz="2" w:space="0" w:color="385623" w:themeColor="accent6" w:themeShade="80"/>
        <w:insideH w:val="single" w:sz="2" w:space="0" w:color="385623" w:themeColor="accent6" w:themeShade="80"/>
        <w:insideV w:val="single" w:sz="2" w:space="0" w:color="385623" w:themeColor="accent6" w:themeShade="80"/>
      </w:tblBorders>
      <w:tblCellMar>
        <w:left w:w="0" w:type="dxa"/>
      </w:tblCellMar>
    </w:tblPr>
    <w:tcPr>
      <w:shd w:val="clear" w:color="auto" w:fill="E2EFD9" w:themeFill="accent6" w:themeFillTint="33"/>
    </w:tcPr>
    <w:tblStylePr w:type="firstRow">
      <w:pPr>
        <w:wordWrap/>
        <w:spacing w:line="240" w:lineRule="auto"/>
        <w:jc w:val="center"/>
      </w:pPr>
      <w:rPr>
        <w:rFonts w:ascii="Segoe UI" w:hAnsi="Segoe UI"/>
        <w:b/>
        <w:i w:val="0"/>
        <w:caps w:val="0"/>
        <w:smallCaps w:val="0"/>
        <w:color w:val="FFFFFF" w:themeColor="background1"/>
        <w:sz w:val="24"/>
      </w:rPr>
      <w:tblPr/>
      <w:tcPr>
        <w:tcBorders>
          <w:top w:val="single" w:sz="2" w:space="0" w:color="385623" w:themeColor="accent6" w:themeShade="80"/>
          <w:left w:val="single" w:sz="2" w:space="0" w:color="385623" w:themeColor="accent6" w:themeShade="80"/>
          <w:bottom w:val="single" w:sz="2" w:space="0" w:color="385623" w:themeColor="accent6" w:themeShade="80"/>
          <w:right w:val="single" w:sz="2" w:space="0" w:color="385623" w:themeColor="accent6" w:themeShade="80"/>
          <w:insideH w:val="nil"/>
          <w:insideV w:val="nil"/>
          <w:tl2br w:val="nil"/>
          <w:tr2bl w:val="nil"/>
        </w:tcBorders>
        <w:shd w:val="clear" w:color="auto" w:fill="385623" w:themeFill="accent6" w:themeFillShade="80"/>
      </w:tcPr>
    </w:tblStylePr>
  </w:style>
  <w:style w:type="paragraph" w:styleId="ListNumber">
    <w:name w:val="List Number"/>
    <w:basedOn w:val="Normal"/>
    <w:uiPriority w:val="99"/>
    <w:qFormat/>
    <w:rsid w:val="007139D6"/>
    <w:pPr>
      <w:numPr>
        <w:numId w:val="1"/>
      </w:numPr>
      <w:spacing w:before="240" w:after="240"/>
    </w:pPr>
  </w:style>
  <w:style w:type="paragraph" w:styleId="ListNumber2">
    <w:name w:val="List Number 2"/>
    <w:basedOn w:val="Normal"/>
    <w:uiPriority w:val="99"/>
    <w:semiHidden/>
    <w:rsid w:val="007139D6"/>
    <w:pPr>
      <w:numPr>
        <w:ilvl w:val="1"/>
        <w:numId w:val="1"/>
      </w:numPr>
      <w:spacing w:after="100"/>
      <w:ind w:left="1440"/>
    </w:pPr>
  </w:style>
  <w:style w:type="paragraph" w:customStyle="1" w:styleId="SubHead">
    <w:name w:val="Sub Head"/>
    <w:basedOn w:val="ListNumber"/>
    <w:qFormat/>
    <w:rsid w:val="005F7C90"/>
    <w:pPr>
      <w:numPr>
        <w:numId w:val="0"/>
      </w:numPr>
      <w:spacing w:after="120"/>
    </w:pPr>
    <w:rPr>
      <w:rFonts w:ascii="Century Gothic" w:hAnsi="Century Gothic"/>
      <w:sz w:val="44"/>
    </w:rPr>
  </w:style>
  <w:style w:type="paragraph" w:customStyle="1" w:styleId="TableHeader">
    <w:name w:val="Table Header"/>
    <w:basedOn w:val="Normal"/>
    <w:qFormat/>
    <w:rsid w:val="007139D6"/>
    <w:pPr>
      <w:spacing w:before="120"/>
      <w:jc w:val="center"/>
    </w:pPr>
    <w:rPr>
      <w:color w:val="FFFFFF" w:themeColor="background1"/>
    </w:rPr>
  </w:style>
  <w:style w:type="paragraph" w:customStyle="1" w:styleId="Tablebody">
    <w:name w:val="Table body"/>
    <w:basedOn w:val="Normal"/>
    <w:qFormat/>
    <w:rsid w:val="007139D6"/>
    <w:pPr>
      <w:spacing w:before="120"/>
      <w:jc w:val="center"/>
    </w:pPr>
    <w:rPr>
      <w:rFonts w:cs="Times New Roman (Body CS)"/>
      <w:color w:val="000000" w:themeColor="text1"/>
    </w:rPr>
  </w:style>
  <w:style w:type="table" w:styleId="TableGrid">
    <w:name w:val="Table Grid"/>
    <w:basedOn w:val="TableNormal"/>
    <w:uiPriority w:val="39"/>
    <w:rsid w:val="007139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139D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D0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7C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C9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056C0B"/>
  </w:style>
  <w:style w:type="paragraph" w:styleId="Header">
    <w:name w:val="header"/>
    <w:basedOn w:val="Normal"/>
    <w:link w:val="Head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6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ehad2909/drug-product-database-health-canada" TargetMode="Externa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D46A61FD944AAA7B47F4D27A04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B9A1-8D8E-4D5B-AF1B-8027C299C22F}"/>
      </w:docPartPr>
      <w:docPartBody>
        <w:p w:rsidR="00682461" w:rsidRDefault="002823F5" w:rsidP="002823F5">
          <w:pPr>
            <w:pStyle w:val="2F8D46A61FD944AAA7B47F4D27A04D45"/>
          </w:pPr>
          <w:r w:rsidRPr="00AA45B8">
            <w:t>Agenda items</w:t>
          </w:r>
        </w:p>
      </w:docPartBody>
    </w:docPart>
    <w:docPart>
      <w:docPartPr>
        <w:name w:val="7E0760F674FD498288D0A71BC6410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8963-E098-442F-AA6A-5EC9DB6D24FB}"/>
      </w:docPartPr>
      <w:docPartBody>
        <w:p w:rsidR="00682461" w:rsidRDefault="002823F5" w:rsidP="002823F5">
          <w:pPr>
            <w:pStyle w:val="7E0760F674FD498288D0A71BC641009D"/>
          </w:pPr>
          <w:r w:rsidRPr="00AA45B8">
            <w:t>Agenda items</w:t>
          </w:r>
        </w:p>
      </w:docPartBody>
    </w:docPart>
    <w:docPart>
      <w:docPartPr>
        <w:name w:val="5F9D18A84A9C48479623439B55F6F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0CD486-1460-48C3-B67C-821A67BED90D}"/>
      </w:docPartPr>
      <w:docPartBody>
        <w:p w:rsidR="00B863D2" w:rsidRDefault="004C53B4" w:rsidP="004C53B4">
          <w:pPr>
            <w:pStyle w:val="5F9D18A84A9C48479623439B55F6F86B"/>
          </w:pPr>
          <w:r w:rsidRPr="00AA45B8">
            <w:t xml:space="preserve">Team </w:t>
          </w:r>
          <w:r w:rsidRPr="00DE75C1">
            <w:t>Meeting minutes</w:t>
          </w:r>
        </w:p>
      </w:docPartBody>
    </w:docPart>
    <w:docPart>
      <w:docPartPr>
        <w:name w:val="AB4B390FA80141A99CD92A01F30BA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DE3C1-995F-4433-84C5-8713986908DE}"/>
      </w:docPartPr>
      <w:docPartBody>
        <w:p w:rsidR="00B863D2" w:rsidRDefault="004C53B4" w:rsidP="004C53B4">
          <w:pPr>
            <w:pStyle w:val="AB4B390FA80141A99CD92A01F30BA589"/>
          </w:pPr>
          <w:r w:rsidRPr="00AA45B8">
            <w:t>1/9/23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3F5"/>
    <w:rsid w:val="000E0E74"/>
    <w:rsid w:val="002823F5"/>
    <w:rsid w:val="00294CF4"/>
    <w:rsid w:val="00304BB9"/>
    <w:rsid w:val="00350EF8"/>
    <w:rsid w:val="00494EDC"/>
    <w:rsid w:val="004B7012"/>
    <w:rsid w:val="004C53B4"/>
    <w:rsid w:val="00682461"/>
    <w:rsid w:val="00B863D2"/>
    <w:rsid w:val="00C3493E"/>
    <w:rsid w:val="00E90979"/>
    <w:rsid w:val="00EF7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9D18A84A9C48479623439B55F6F86B">
    <w:name w:val="5F9D18A84A9C48479623439B55F6F86B"/>
    <w:rsid w:val="004C53B4"/>
  </w:style>
  <w:style w:type="paragraph" w:customStyle="1" w:styleId="2F8D46A61FD944AAA7B47F4D27A04D45">
    <w:name w:val="2F8D46A61FD944AAA7B47F4D27A04D45"/>
    <w:rsid w:val="002823F5"/>
  </w:style>
  <w:style w:type="paragraph" w:customStyle="1" w:styleId="7E0760F674FD498288D0A71BC641009D">
    <w:name w:val="7E0760F674FD498288D0A71BC641009D"/>
    <w:rsid w:val="002823F5"/>
  </w:style>
  <w:style w:type="paragraph" w:customStyle="1" w:styleId="AB4B390FA80141A99CD92A01F30BA589">
    <w:name w:val="AB4B390FA80141A99CD92A01F30BA589"/>
    <w:rsid w:val="004C53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F06D21DE37248AC914B600C924F15" ma:contentTypeVersion="2" ma:contentTypeDescription="Create a new document." ma:contentTypeScope="" ma:versionID="3f3bf42e6798aba89beafc02067edb39">
  <xsd:schema xmlns:xsd="http://www.w3.org/2001/XMLSchema" xmlns:xs="http://www.w3.org/2001/XMLSchema" xmlns:p="http://schemas.microsoft.com/office/2006/metadata/properties" xmlns:ns2="9a916489-07a6-46dd-ab81-f71f67753100" targetNamespace="http://schemas.microsoft.com/office/2006/metadata/properties" ma:root="true" ma:fieldsID="e6a6cb696d9ce011b00779af6cab105c" ns2:_="">
    <xsd:import namespace="9a916489-07a6-46dd-ab81-f71f677531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16489-07a6-46dd-ab81-f71f67753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DEC7120-DABB-4991-BCD1-1E6603AD54C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62EA177-E385-4A45-81D8-72EE2D61A5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C0B2CF-4B38-4F0D-A949-E4C74575AC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16489-07a6-46dd-ab81-f71f677531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7632C9-97A4-4409-9E9D-745C26A5F0A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421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Palacios</dc:creator>
  <cp:keywords/>
  <dc:description/>
  <cp:lastModifiedBy>Luis Palacios</cp:lastModifiedBy>
  <cp:revision>5</cp:revision>
  <dcterms:created xsi:type="dcterms:W3CDTF">2023-03-24T22:49:00Z</dcterms:created>
  <dcterms:modified xsi:type="dcterms:W3CDTF">2023-03-24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3F06D21DE37248AC914B600C924F15</vt:lpwstr>
  </property>
</Properties>
</file>